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270A2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FBE16E6" w14:textId="12A2B9C8" w:rsidR="00704BDF" w:rsidRDefault="00DE13D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2A611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ass </w:t>
      </w:r>
      <w:r w:rsidR="006F6511" w:rsidRPr="002A611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ransport </w:t>
      </w:r>
      <w:r w:rsidR="006F6511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6F6511" w:rsidRPr="002A611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 Micro- </w:t>
      </w:r>
      <w:r w:rsidR="006F6511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r w:rsidR="006F6511" w:rsidRPr="002A611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d Macro-Molecule Compounds </w:t>
      </w:r>
      <w:r w:rsidR="006F6511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6F6511" w:rsidRPr="002A611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 Phosphorous Base Fertilizer Fortified </w:t>
      </w:r>
      <w:proofErr w:type="gramStart"/>
      <w:r w:rsidR="006F6511" w:rsidRPr="002A6113">
        <w:rPr>
          <w:rFonts w:asciiTheme="minorHAnsi" w:eastAsia="MS PGothic" w:hAnsiTheme="minorHAnsi"/>
          <w:b/>
          <w:bCs/>
          <w:sz w:val="28"/>
          <w:szCs w:val="28"/>
          <w:lang w:val="en-US"/>
        </w:rPr>
        <w:t>With</w:t>
      </w:r>
      <w:proofErr w:type="gramEnd"/>
      <w:r w:rsidR="006F6511" w:rsidRPr="002A611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rotein </w:t>
      </w:r>
      <w:r w:rsidR="006F6511">
        <w:rPr>
          <w:rFonts w:asciiTheme="minorHAnsi" w:eastAsia="MS PGothic" w:hAnsiTheme="minorHAnsi"/>
          <w:b/>
          <w:bCs/>
          <w:sz w:val="28"/>
          <w:szCs w:val="28"/>
          <w:lang w:val="en-US"/>
        </w:rPr>
        <w:t>i</w:t>
      </w:r>
      <w:r w:rsidR="006F6511" w:rsidRPr="002A611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 </w:t>
      </w:r>
      <w:r w:rsidR="006F6511">
        <w:rPr>
          <w:rFonts w:asciiTheme="minorHAnsi" w:eastAsia="MS PGothic" w:hAnsiTheme="minorHAnsi"/>
          <w:b/>
          <w:bCs/>
          <w:sz w:val="28"/>
          <w:szCs w:val="28"/>
          <w:lang w:val="en-US"/>
        </w:rPr>
        <w:t>Soil Matrix.</w:t>
      </w:r>
    </w:p>
    <w:p w14:paraId="2A813206" w14:textId="77777777" w:rsidR="00DE0019" w:rsidRPr="00DD7B0A" w:rsidRDefault="00DD7B0A" w:rsidP="00A40F45">
      <w:pPr>
        <w:snapToGrid w:val="0"/>
        <w:spacing w:after="120"/>
        <w:jc w:val="center"/>
        <w:rPr>
          <w:rFonts w:eastAsia="SimSun"/>
          <w:color w:val="000000"/>
          <w:lang w:val="pl-PL" w:eastAsia="zh-CN"/>
        </w:rPr>
      </w:pPr>
      <w:r w:rsidRPr="00DD7B0A">
        <w:rPr>
          <w:rFonts w:asciiTheme="minorHAnsi" w:eastAsia="SimSun" w:hAnsiTheme="minorHAnsi"/>
          <w:color w:val="000000"/>
          <w:sz w:val="24"/>
          <w:szCs w:val="24"/>
          <w:u w:val="single"/>
          <w:lang w:val="pl-PL" w:eastAsia="zh-CN"/>
        </w:rPr>
        <w:t>Maksymilian  Olbrycht</w:t>
      </w:r>
      <w:r w:rsidR="002A611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l-PL" w:eastAsia="zh-CN"/>
        </w:rPr>
        <w:t>1</w:t>
      </w:r>
      <w:r w:rsidRPr="006F6511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>, Michał Kołodziej</w:t>
      </w:r>
      <w:r w:rsidR="002A6113" w:rsidRPr="006F651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l-PL" w:eastAsia="zh-CN"/>
        </w:rPr>
        <w:t>1</w:t>
      </w:r>
      <w:r w:rsidRPr="006F6511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>, Roman Bochenek</w:t>
      </w:r>
      <w:r w:rsidR="002A6113" w:rsidRPr="006F651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l-PL" w:eastAsia="zh-CN"/>
        </w:rPr>
        <w:t>1</w:t>
      </w:r>
      <w:r w:rsidRPr="006F6511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 xml:space="preserve">, </w:t>
      </w:r>
      <w:r w:rsidR="00FD063B" w:rsidRPr="006F6511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>Mateusz Przywara</w:t>
      </w:r>
      <w:r w:rsidR="002A6113" w:rsidRPr="006F651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l-PL" w:eastAsia="zh-CN"/>
        </w:rPr>
        <w:t>1</w:t>
      </w:r>
      <w:r w:rsidR="00FD063B" w:rsidRPr="006F6511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 xml:space="preserve">, </w:t>
      </w:r>
      <w:r w:rsidRPr="006F6511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>Maciej Balawejder</w:t>
      </w:r>
      <w:r w:rsidR="002A6113" w:rsidRPr="006F651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l-PL" w:eastAsia="zh-CN"/>
        </w:rPr>
        <w:t>2</w:t>
      </w:r>
      <w:r w:rsidRPr="006F6511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 xml:space="preserve">, </w:t>
      </w:r>
      <w:r w:rsidR="00A40F45" w:rsidRPr="006F6511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>Dorota Antos</w:t>
      </w:r>
      <w:r w:rsidR="00A40F45" w:rsidRPr="006F651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l-PL" w:eastAsia="zh-CN"/>
        </w:rPr>
        <w:t>1</w:t>
      </w:r>
      <w:r w:rsidR="00A40F45" w:rsidRPr="006F6511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>*</w:t>
      </w:r>
      <w:r w:rsidR="00A40F45" w:rsidRPr="006F6511">
        <w:rPr>
          <w:rFonts w:eastAsia="SimSun"/>
          <w:color w:val="000000"/>
          <w:lang w:val="pl-PL" w:eastAsia="zh-CN"/>
        </w:rPr>
        <w:t xml:space="preserve">, </w:t>
      </w:r>
      <w:r w:rsidRPr="006F6511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>Wojciech Piątkowski</w:t>
      </w:r>
      <w:r w:rsidR="002A6113" w:rsidRPr="006F651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l-PL" w:eastAsia="zh-CN"/>
        </w:rPr>
        <w:t>1</w:t>
      </w:r>
    </w:p>
    <w:p w14:paraId="3968DA0F" w14:textId="07BDDAB1" w:rsidR="00704BDF" w:rsidRDefault="00704BDF" w:rsidP="002A6113">
      <w:pPr>
        <w:pStyle w:val="Paragrafoelenco"/>
        <w:ind w:left="0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2A6113" w:rsidRPr="002A6113">
        <w:rPr>
          <w:rFonts w:asciiTheme="minorHAnsi" w:hAnsiTheme="minorHAnsi"/>
          <w:i/>
          <w:sz w:val="20"/>
        </w:rPr>
        <w:t>Department of Chemical and Process Engineering, Faculty of Chemistry, Rzeszow University of Technology, 35-959 Rzeszow/PL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2A6113" w:rsidRPr="000F33E1">
        <w:rPr>
          <w:rFonts w:asciiTheme="majorHAnsi" w:hAnsiTheme="majorHAnsi"/>
          <w:i/>
          <w:sz w:val="20"/>
        </w:rPr>
        <w:t>Chair of Chemistry and Food Toxicolog</w:t>
      </w:r>
      <w:r w:rsidR="008E1405">
        <w:rPr>
          <w:rFonts w:asciiTheme="majorHAnsi" w:hAnsiTheme="majorHAnsi"/>
          <w:i/>
          <w:sz w:val="20"/>
        </w:rPr>
        <w:t xml:space="preserve">y, University of Rzeszow, </w:t>
      </w:r>
      <w:r w:rsidR="008E1405" w:rsidRPr="008E1405">
        <w:rPr>
          <w:rFonts w:asciiTheme="majorHAnsi" w:hAnsiTheme="majorHAnsi"/>
          <w:i/>
          <w:sz w:val="20"/>
        </w:rPr>
        <w:t>35-601</w:t>
      </w:r>
      <w:r w:rsidR="002A6113" w:rsidRPr="000F33E1">
        <w:rPr>
          <w:rFonts w:asciiTheme="majorHAnsi" w:hAnsiTheme="majorHAnsi"/>
          <w:i/>
          <w:sz w:val="20"/>
        </w:rPr>
        <w:t xml:space="preserve"> Rzeszow/PL</w:t>
      </w:r>
      <w:r w:rsidR="002A6113"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14:paraId="197B7226" w14:textId="77777777" w:rsidR="006F6511" w:rsidRPr="002A6113" w:rsidRDefault="006F6511" w:rsidP="002A6113">
      <w:pPr>
        <w:pStyle w:val="Paragrafoelenco"/>
        <w:ind w:left="0"/>
        <w:rPr>
          <w:rFonts w:asciiTheme="majorHAnsi" w:hAnsiTheme="majorHAnsi"/>
          <w:i/>
          <w:sz w:val="20"/>
        </w:rPr>
      </w:pPr>
    </w:p>
    <w:p w14:paraId="06824F0A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D063B">
        <w:rPr>
          <w:rFonts w:asciiTheme="minorHAnsi" w:eastAsia="MS PGothic" w:hAnsiTheme="minorHAnsi"/>
          <w:bCs/>
          <w:i/>
          <w:iCs/>
          <w:sz w:val="20"/>
          <w:lang w:val="en-US"/>
        </w:rPr>
        <w:t>doro</w:t>
      </w:r>
      <w:r w:rsidR="002A6113">
        <w:rPr>
          <w:rFonts w:asciiTheme="minorHAnsi" w:eastAsia="MS PGothic" w:hAnsiTheme="minorHAnsi"/>
          <w:bCs/>
          <w:i/>
          <w:iCs/>
          <w:sz w:val="20"/>
          <w:lang w:val="en-US"/>
        </w:rPr>
        <w:t>t</w:t>
      </w:r>
      <w:r w:rsidR="00FD063B">
        <w:rPr>
          <w:rFonts w:asciiTheme="minorHAnsi" w:eastAsia="MS PGothic" w:hAnsiTheme="minorHAnsi"/>
          <w:bCs/>
          <w:i/>
          <w:iCs/>
          <w:sz w:val="20"/>
          <w:lang w:val="en-US"/>
        </w:rPr>
        <w:t>a.antos@prz.edu.pl</w:t>
      </w:r>
    </w:p>
    <w:p w14:paraId="501EE116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BADFA82" w14:textId="77777777" w:rsidR="00FD063B" w:rsidRPr="00B8415B" w:rsidRDefault="002A6113" w:rsidP="00FD063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</w:t>
      </w:r>
      <w:r w:rsidR="00D96CE4">
        <w:rPr>
          <w:rFonts w:asciiTheme="minorHAnsi" w:hAnsiTheme="minorHAnsi"/>
        </w:rPr>
        <w:t xml:space="preserve">icrogranule phosphorous </w:t>
      </w:r>
      <w:r w:rsidR="00FD063B">
        <w:rPr>
          <w:rFonts w:asciiTheme="minorHAnsi" w:hAnsiTheme="minorHAnsi"/>
        </w:rPr>
        <w:t>soil</w:t>
      </w:r>
      <w:r w:rsidR="00FD063B" w:rsidRPr="00FD063B">
        <w:rPr>
          <w:rFonts w:asciiTheme="minorHAnsi" w:hAnsiTheme="minorHAnsi"/>
        </w:rPr>
        <w:t xml:space="preserve"> fertilizer based on </w:t>
      </w:r>
      <w:r w:rsidR="00B8415B">
        <w:rPr>
          <w:rFonts w:asciiTheme="minorHAnsi" w:eastAsiaTheme="minorHAnsi" w:hAnsiTheme="minorHAnsi"/>
        </w:rPr>
        <w:t>a post-production waste</w:t>
      </w:r>
      <w:r w:rsidR="00FD063B">
        <w:rPr>
          <w:rFonts w:asciiTheme="minorHAnsi" w:eastAsiaTheme="minorHAnsi" w:hAnsiTheme="minorHAnsi"/>
        </w:rPr>
        <w:t xml:space="preserve"> was developed</w:t>
      </w:r>
    </w:p>
    <w:p w14:paraId="6C702E2E" w14:textId="77777777" w:rsidR="00B8415B" w:rsidRPr="00FD063B" w:rsidRDefault="00B8415B" w:rsidP="00FD063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Diffusion of </w:t>
      </w:r>
      <w:r w:rsidR="00267DE9">
        <w:rPr>
          <w:rFonts w:asciiTheme="minorHAnsi" w:hAnsiTheme="minorHAnsi"/>
        </w:rPr>
        <w:t>micro</w:t>
      </w:r>
      <w:r w:rsidR="00D96CE4">
        <w:rPr>
          <w:rFonts w:asciiTheme="minorHAnsi" w:hAnsiTheme="minorHAnsi"/>
        </w:rPr>
        <w:t>molecule components of the granule in soil matrixes was measured</w:t>
      </w:r>
    </w:p>
    <w:p w14:paraId="26A89C90" w14:textId="77777777" w:rsidR="00704BDF" w:rsidRDefault="00D96CE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egradation and diffusion of pro</w:t>
      </w:r>
      <w:r w:rsidR="002A6113">
        <w:rPr>
          <w:rFonts w:asciiTheme="minorHAnsi" w:hAnsiTheme="minorHAnsi"/>
        </w:rPr>
        <w:t>tein components in soli matrix</w:t>
      </w:r>
      <w:r>
        <w:rPr>
          <w:rFonts w:asciiTheme="minorHAnsi" w:hAnsiTheme="minorHAnsi"/>
        </w:rPr>
        <w:t xml:space="preserve"> was determined </w:t>
      </w:r>
    </w:p>
    <w:p w14:paraId="2D8B11E9" w14:textId="77777777" w:rsidR="002A6113" w:rsidRDefault="002A6113" w:rsidP="000326CF">
      <w:pPr>
        <w:pStyle w:val="AbstractBody"/>
        <w:rPr>
          <w:rFonts w:asciiTheme="minorHAnsi" w:hAnsiTheme="minorHAnsi"/>
        </w:rPr>
      </w:pPr>
    </w:p>
    <w:p w14:paraId="4B3AEA11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E326086" w14:textId="77777777" w:rsidR="00D96CE4" w:rsidRPr="005B0BF3" w:rsidRDefault="005B625A" w:rsidP="00397145">
      <w:pPr>
        <w:tabs>
          <w:tab w:val="clear" w:pos="7100"/>
        </w:tabs>
        <w:autoSpaceDE w:val="0"/>
        <w:autoSpaceDN w:val="0"/>
        <w:adjustRightInd w:val="0"/>
        <w:spacing w:after="120"/>
        <w:rPr>
          <w:rFonts w:asciiTheme="minorHAnsi" w:eastAsiaTheme="minorHAnsi" w:hAnsiTheme="minorHAnsi"/>
          <w:sz w:val="22"/>
          <w:szCs w:val="22"/>
          <w:lang w:val="en-US"/>
        </w:rPr>
      </w:pPr>
      <w:r w:rsidRPr="005B0BF3">
        <w:rPr>
          <w:rFonts w:asciiTheme="minorHAnsi" w:eastAsiaTheme="minorHAnsi" w:hAnsiTheme="minorHAnsi"/>
          <w:sz w:val="22"/>
          <w:szCs w:val="22"/>
          <w:lang w:val="en-US"/>
        </w:rPr>
        <w:t>In recent years there has been a significant increase in the prices of phosphorous fertilizers, which made it necessary to seek alternative, more cost-effective solutions in the field of plant fertilization. Much cheaper fertilizers containing partially</w:t>
      </w:r>
      <w:r w:rsidR="00D96CE4"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 </w:t>
      </w:r>
      <w:r w:rsidRPr="005B0BF3">
        <w:rPr>
          <w:rFonts w:asciiTheme="minorHAnsi" w:eastAsiaTheme="minorHAnsi" w:hAnsiTheme="minorHAnsi"/>
          <w:sz w:val="22"/>
          <w:szCs w:val="22"/>
          <w:lang w:val="en-US"/>
        </w:rPr>
        <w:t>decomposed phosphorite, have become an alternative to the existing</w:t>
      </w:r>
      <w:r w:rsidR="00D96CE4"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 </w:t>
      </w:r>
      <w:r w:rsidRPr="005B0BF3">
        <w:rPr>
          <w:rFonts w:asciiTheme="minorHAnsi" w:eastAsiaTheme="minorHAnsi" w:hAnsiTheme="minorHAnsi"/>
          <w:sz w:val="22"/>
          <w:szCs w:val="22"/>
          <w:lang w:val="en-US"/>
        </w:rPr>
        <w:t>phosphorus sources, such as superphosphate [1</w:t>
      </w:r>
      <w:r w:rsidR="000326CF">
        <w:rPr>
          <w:rFonts w:asciiTheme="minorHAnsi" w:eastAsiaTheme="minorHAnsi" w:hAnsiTheme="minorHAnsi"/>
          <w:sz w:val="22"/>
          <w:szCs w:val="22"/>
          <w:lang w:val="en-US"/>
        </w:rPr>
        <w:t>-3</w:t>
      </w:r>
      <w:r w:rsidRPr="005B0BF3">
        <w:rPr>
          <w:rFonts w:asciiTheme="minorHAnsi" w:eastAsiaTheme="minorHAnsi" w:hAnsiTheme="minorHAnsi"/>
          <w:sz w:val="22"/>
          <w:szCs w:val="22"/>
          <w:lang w:val="en-US"/>
        </w:rPr>
        <w:t>].</w:t>
      </w:r>
    </w:p>
    <w:p w14:paraId="5DADC00E" w14:textId="77777777" w:rsidR="005B625A" w:rsidRPr="005B0BF3" w:rsidRDefault="005B625A" w:rsidP="00E1062C">
      <w:pPr>
        <w:tabs>
          <w:tab w:val="clear" w:pos="7100"/>
        </w:tabs>
        <w:autoSpaceDE w:val="0"/>
        <w:autoSpaceDN w:val="0"/>
        <w:adjustRightInd w:val="0"/>
        <w:spacing w:after="120"/>
        <w:rPr>
          <w:rFonts w:asciiTheme="minorHAnsi" w:eastAsiaTheme="minorHAnsi" w:hAnsiTheme="minorHAnsi"/>
          <w:sz w:val="22"/>
          <w:szCs w:val="22"/>
          <w:lang w:val="en-US"/>
        </w:rPr>
      </w:pPr>
      <w:r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Raw material </w:t>
      </w:r>
      <w:proofErr w:type="gramStart"/>
      <w:r w:rsidRPr="005B0BF3">
        <w:rPr>
          <w:rFonts w:asciiTheme="minorHAnsi" w:eastAsiaTheme="minorHAnsi" w:hAnsiTheme="minorHAnsi"/>
          <w:sz w:val="22"/>
          <w:szCs w:val="22"/>
          <w:lang w:val="en-US"/>
        </w:rPr>
        <w:t>for the production of</w:t>
      </w:r>
      <w:proofErr w:type="gramEnd"/>
      <w:r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 </w:t>
      </w:r>
      <w:r w:rsidR="004D28E8"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such fertilizers </w:t>
      </w:r>
      <w:r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can also be obtained from animal bones containing natural hydroxyapatite. </w:t>
      </w:r>
      <w:r w:rsidR="004D28E8" w:rsidRPr="005B0BF3">
        <w:rPr>
          <w:rFonts w:asciiTheme="minorHAnsi" w:eastAsiaTheme="minorHAnsi" w:hAnsiTheme="minorHAnsi"/>
          <w:sz w:val="22"/>
          <w:szCs w:val="22"/>
          <w:lang w:val="en-US"/>
        </w:rPr>
        <w:t>The benefit of this natural source is the lack of fluoride in the raw material of animal origin, which greatly simplifies production</w:t>
      </w:r>
      <w:r w:rsidR="002A6113">
        <w:rPr>
          <w:rFonts w:asciiTheme="minorHAnsi" w:eastAsiaTheme="minorHAnsi" w:hAnsiTheme="minorHAnsi"/>
          <w:sz w:val="22"/>
          <w:szCs w:val="22"/>
          <w:lang w:val="en-US"/>
        </w:rPr>
        <w:t>. Therefore, we developed a</w:t>
      </w:r>
      <w:r w:rsidR="004D28E8"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 </w:t>
      </w:r>
      <w:proofErr w:type="gramStart"/>
      <w:r w:rsidR="009B4436" w:rsidRPr="002A6113">
        <w:rPr>
          <w:rFonts w:asciiTheme="minorHAnsi" w:eastAsiaTheme="minorHAnsi" w:hAnsiTheme="minorHAnsi"/>
          <w:sz w:val="22"/>
          <w:szCs w:val="22"/>
          <w:lang w:val="en-US"/>
        </w:rPr>
        <w:t>mineral</w:t>
      </w:r>
      <w:r w:rsidR="009B4436">
        <w:rPr>
          <w:rFonts w:asciiTheme="minorHAnsi" w:eastAsiaTheme="minorHAnsi" w:hAnsiTheme="minorHAnsi"/>
          <w:sz w:val="22"/>
          <w:szCs w:val="22"/>
          <w:lang w:val="en-US"/>
        </w:rPr>
        <w:t xml:space="preserve"> </w:t>
      </w:r>
      <w:r w:rsidR="009B4436"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 </w:t>
      </w:r>
      <w:r w:rsidR="004D28E8" w:rsidRPr="005B0BF3">
        <w:rPr>
          <w:rFonts w:asciiTheme="minorHAnsi" w:eastAsiaTheme="minorHAnsi" w:hAnsiTheme="minorHAnsi"/>
          <w:sz w:val="22"/>
          <w:szCs w:val="22"/>
          <w:lang w:val="en-US"/>
        </w:rPr>
        <w:t>phosphate</w:t>
      </w:r>
      <w:proofErr w:type="gramEnd"/>
      <w:r w:rsidR="004D28E8"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 fertilizer </w:t>
      </w:r>
      <w:r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based on ash obtained by </w:t>
      </w:r>
      <w:r w:rsidR="00EE4C8D">
        <w:rPr>
          <w:rFonts w:asciiTheme="minorHAnsi" w:eastAsiaTheme="minorHAnsi" w:hAnsiTheme="minorHAnsi"/>
          <w:sz w:val="22"/>
          <w:szCs w:val="22"/>
          <w:lang w:val="en-US"/>
        </w:rPr>
        <w:t>incinerating</w:t>
      </w:r>
      <w:r w:rsidR="004D28E8"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 </w:t>
      </w:r>
      <w:r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the meat industry </w:t>
      </w:r>
      <w:r w:rsidR="009B4436" w:rsidRPr="009B4436">
        <w:rPr>
          <w:rFonts w:asciiTheme="minorHAnsi" w:eastAsiaTheme="minorHAnsi" w:hAnsiTheme="minorHAnsi"/>
          <w:sz w:val="22"/>
          <w:szCs w:val="22"/>
          <w:lang w:val="en-US"/>
        </w:rPr>
        <w:t>waste</w:t>
      </w:r>
      <w:r w:rsidR="009B4436">
        <w:rPr>
          <w:rFonts w:asciiTheme="minorHAnsi" w:eastAsiaTheme="minorHAnsi" w:hAnsiTheme="minorHAnsi"/>
          <w:sz w:val="22"/>
          <w:szCs w:val="22"/>
          <w:lang w:val="en-US"/>
        </w:rPr>
        <w:t>s</w:t>
      </w:r>
      <w:r w:rsidR="004D28E8"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. </w:t>
      </w:r>
      <w:r w:rsidR="004D28E8" w:rsidRPr="002A6113">
        <w:rPr>
          <w:rFonts w:asciiTheme="minorHAnsi" w:eastAsiaTheme="minorHAnsi" w:hAnsiTheme="minorHAnsi"/>
          <w:sz w:val="22"/>
          <w:szCs w:val="22"/>
          <w:lang w:val="en-US"/>
        </w:rPr>
        <w:t>The</w:t>
      </w:r>
      <w:r w:rsidR="009B4436" w:rsidRPr="002A6113">
        <w:rPr>
          <w:rFonts w:asciiTheme="minorHAnsi" w:eastAsiaTheme="minorHAnsi" w:hAnsiTheme="minorHAnsi"/>
          <w:sz w:val="22"/>
          <w:szCs w:val="22"/>
          <w:lang w:val="en-US"/>
        </w:rPr>
        <w:t xml:space="preserve"> fertilizer in the form of</w:t>
      </w:r>
      <w:r w:rsidR="004D28E8" w:rsidRPr="002A6113">
        <w:rPr>
          <w:rFonts w:asciiTheme="minorHAnsi" w:eastAsiaTheme="minorHAnsi" w:hAnsiTheme="minorHAnsi"/>
          <w:sz w:val="22"/>
          <w:szCs w:val="22"/>
          <w:lang w:val="en-US"/>
        </w:rPr>
        <w:t xml:space="preserve"> </w:t>
      </w:r>
      <w:r w:rsidR="002A6113">
        <w:rPr>
          <w:rFonts w:asciiTheme="minorHAnsi" w:eastAsiaTheme="minorHAnsi" w:hAnsiTheme="minorHAnsi"/>
          <w:sz w:val="22"/>
          <w:szCs w:val="22"/>
          <w:lang w:val="en-US"/>
        </w:rPr>
        <w:t xml:space="preserve">a </w:t>
      </w:r>
      <w:r w:rsidR="004D28E8" w:rsidRPr="002A6113">
        <w:rPr>
          <w:rFonts w:asciiTheme="minorHAnsi" w:eastAsiaTheme="minorHAnsi" w:hAnsiTheme="minorHAnsi"/>
          <w:sz w:val="22"/>
          <w:szCs w:val="22"/>
          <w:lang w:val="en-US"/>
        </w:rPr>
        <w:t xml:space="preserve">microgranule was supplemented with additives </w:t>
      </w:r>
      <w:r w:rsidR="00903F4C" w:rsidRPr="002A6113">
        <w:rPr>
          <w:rFonts w:asciiTheme="minorHAnsi" w:eastAsiaTheme="minorHAnsi" w:hAnsiTheme="minorHAnsi"/>
          <w:sz w:val="22"/>
          <w:szCs w:val="22"/>
          <w:lang w:val="en-US"/>
        </w:rPr>
        <w:t>sourced from natural raw materials</w:t>
      </w:r>
      <w:r w:rsidR="002A6113">
        <w:rPr>
          <w:rFonts w:asciiTheme="minorHAnsi" w:eastAsiaTheme="minorHAnsi" w:hAnsiTheme="minorHAnsi"/>
          <w:sz w:val="22"/>
          <w:szCs w:val="22"/>
          <w:lang w:val="en-US"/>
        </w:rPr>
        <w:t>,</w:t>
      </w:r>
      <w:r w:rsidR="00F37554">
        <w:rPr>
          <w:rFonts w:asciiTheme="minorHAnsi" w:eastAsiaTheme="minorHAnsi" w:hAnsiTheme="minorHAnsi"/>
          <w:sz w:val="22"/>
          <w:szCs w:val="22"/>
          <w:lang w:val="en-US"/>
        </w:rPr>
        <w:t xml:space="preserve"> i.e., </w:t>
      </w:r>
      <w:r w:rsidR="00903F4C" w:rsidRPr="005B0BF3">
        <w:rPr>
          <w:rFonts w:asciiTheme="minorHAnsi" w:eastAsiaTheme="minorHAnsi" w:hAnsiTheme="minorHAnsi"/>
          <w:sz w:val="22"/>
          <w:szCs w:val="22"/>
          <w:lang w:val="en-US"/>
        </w:rPr>
        <w:t>protein preparations based on post-production waste (milk serum, soy paste, egg</w:t>
      </w:r>
      <w:r w:rsidR="007A2F73">
        <w:rPr>
          <w:rFonts w:asciiTheme="minorHAnsi" w:eastAsiaTheme="minorHAnsi" w:hAnsiTheme="minorHAnsi"/>
          <w:sz w:val="22"/>
          <w:szCs w:val="22"/>
          <w:lang w:val="en-US"/>
        </w:rPr>
        <w:t>s</w:t>
      </w:r>
      <w:r w:rsidR="00903F4C"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). </w:t>
      </w:r>
    </w:p>
    <w:p w14:paraId="6DADCEF2" w14:textId="77777777" w:rsidR="00903F4C" w:rsidRPr="00835B32" w:rsidRDefault="00903F4C" w:rsidP="00835B32">
      <w:pPr>
        <w:tabs>
          <w:tab w:val="clear" w:pos="7100"/>
        </w:tabs>
        <w:autoSpaceDE w:val="0"/>
        <w:autoSpaceDN w:val="0"/>
        <w:adjustRightInd w:val="0"/>
        <w:spacing w:after="120"/>
        <w:rPr>
          <w:rFonts w:asciiTheme="minorHAnsi" w:eastAsiaTheme="minorHAnsi" w:hAnsiTheme="minorHAnsi"/>
          <w:sz w:val="22"/>
          <w:szCs w:val="22"/>
          <w:lang w:val="en-US"/>
        </w:rPr>
      </w:pPr>
      <w:r w:rsidRPr="005B0BF3">
        <w:rPr>
          <w:rFonts w:asciiTheme="minorHAnsi" w:eastAsiaTheme="minorHAnsi" w:hAnsiTheme="minorHAnsi"/>
          <w:sz w:val="22"/>
          <w:szCs w:val="22"/>
          <w:lang w:val="en-US"/>
        </w:rPr>
        <w:t xml:space="preserve">In this project we measured the mass transport of the microgranule components in two different model </w:t>
      </w:r>
      <w:r w:rsidR="002A6113">
        <w:rPr>
          <w:rFonts w:asciiTheme="minorHAnsi" w:eastAsiaTheme="minorHAnsi" w:hAnsiTheme="minorHAnsi"/>
          <w:sz w:val="22"/>
          <w:szCs w:val="22"/>
          <w:lang w:val="en-US"/>
        </w:rPr>
        <w:t xml:space="preserve">solid </w:t>
      </w:r>
      <w:r w:rsidRPr="005B0BF3">
        <w:rPr>
          <w:rFonts w:asciiTheme="minorHAnsi" w:eastAsiaTheme="minorHAnsi" w:hAnsiTheme="minorHAnsi"/>
          <w:sz w:val="22"/>
          <w:szCs w:val="22"/>
          <w:lang w:val="en-US"/>
        </w:rPr>
        <w:t>matrixes composed of sand and standardized soil.</w:t>
      </w:r>
      <w:r w:rsidR="001D2397">
        <w:rPr>
          <w:rFonts w:asciiTheme="minorHAnsi" w:eastAsiaTheme="minorHAnsi" w:hAnsiTheme="minorHAnsi"/>
          <w:sz w:val="22"/>
          <w:szCs w:val="22"/>
          <w:lang w:val="en-US"/>
        </w:rPr>
        <w:t xml:space="preserve"> </w:t>
      </w:r>
      <w:r w:rsidR="001D2397" w:rsidRPr="002A6113">
        <w:rPr>
          <w:rFonts w:asciiTheme="minorHAnsi" w:eastAsiaTheme="minorHAnsi" w:hAnsiTheme="minorHAnsi"/>
          <w:sz w:val="22"/>
          <w:szCs w:val="22"/>
          <w:lang w:val="en-US"/>
        </w:rPr>
        <w:t>The mechanism of protein decomposition during the fertilization process was proposed.</w:t>
      </w:r>
    </w:p>
    <w:p w14:paraId="3FE90F67" w14:textId="77777777" w:rsidR="00704BDF" w:rsidRPr="008D0BEB" w:rsidRDefault="00704BDF" w:rsidP="009F21F8">
      <w:pPr>
        <w:snapToGrid w:val="0"/>
        <w:spacing w:before="24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B00B510" w14:textId="77777777" w:rsidR="00061581" w:rsidRPr="009F21F8" w:rsidRDefault="00E1062C" w:rsidP="009F21F8">
      <w:pPr>
        <w:snapToGrid w:val="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Microgranules were prepared </w:t>
      </w:r>
      <w:r w:rsidRPr="009F21F8">
        <w:rPr>
          <w:rFonts w:asciiTheme="minorHAnsi" w:hAnsiTheme="minorHAnsi" w:cstheme="minorHAnsi"/>
          <w:sz w:val="22"/>
          <w:szCs w:val="22"/>
          <w:lang w:val="en-US"/>
        </w:rPr>
        <w:t xml:space="preserve">using a laboratory pan granulator. The granule was composed of incinerated </w:t>
      </w:r>
      <w:r w:rsidR="009B4436" w:rsidRPr="009F21F8">
        <w:rPr>
          <w:rFonts w:asciiTheme="minorHAnsi" w:hAnsiTheme="minorHAnsi" w:cstheme="minorHAnsi"/>
          <w:sz w:val="22"/>
          <w:szCs w:val="22"/>
          <w:lang w:val="en-US"/>
        </w:rPr>
        <w:t xml:space="preserve">and grounded </w:t>
      </w:r>
      <w:r w:rsidRPr="009F21F8">
        <w:rPr>
          <w:rFonts w:asciiTheme="minorHAnsi" w:hAnsiTheme="minorHAnsi" w:cstheme="minorHAnsi"/>
          <w:sz w:val="22"/>
          <w:szCs w:val="22"/>
          <w:lang w:val="en-US"/>
        </w:rPr>
        <w:t xml:space="preserve">bones, lake chalk and protein isolates from milk serum, soy </w:t>
      </w:r>
      <w:proofErr w:type="gramStart"/>
      <w:r w:rsidRPr="009F21F8">
        <w:rPr>
          <w:rFonts w:asciiTheme="minorHAnsi" w:hAnsiTheme="minorHAnsi" w:cstheme="minorHAnsi"/>
          <w:sz w:val="22"/>
          <w:szCs w:val="22"/>
          <w:lang w:val="en-US"/>
        </w:rPr>
        <w:t>and  chicken</w:t>
      </w:r>
      <w:proofErr w:type="gramEnd"/>
      <w:r w:rsidR="001D2397" w:rsidRPr="009F21F8">
        <w:rPr>
          <w:rFonts w:asciiTheme="minorHAnsi" w:hAnsiTheme="minorHAnsi" w:cstheme="minorHAnsi"/>
          <w:sz w:val="22"/>
          <w:szCs w:val="22"/>
          <w:lang w:val="en-US"/>
        </w:rPr>
        <w:t xml:space="preserve"> egg</w:t>
      </w:r>
      <w:r w:rsidRPr="009F21F8">
        <w:rPr>
          <w:rFonts w:asciiTheme="minorHAnsi" w:hAnsiTheme="minorHAnsi" w:cstheme="minorHAnsi"/>
          <w:sz w:val="22"/>
          <w:szCs w:val="22"/>
          <w:lang w:val="en-US"/>
        </w:rPr>
        <w:t xml:space="preserve"> protein</w:t>
      </w:r>
      <w:r w:rsidR="00A5179A" w:rsidRPr="009F21F8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9F21F8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r w:rsidR="00F37554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 </w:t>
      </w:r>
      <w:r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microgranule </w:t>
      </w:r>
      <w:r w:rsidR="00777F17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(</w:t>
      </w:r>
      <w:r w:rsidR="005B538E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0.5</w:t>
      </w:r>
      <w:r w:rsidR="00A5179A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5B538E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g mass</w:t>
      </w:r>
      <w:r w:rsidR="00777F17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) </w:t>
      </w:r>
      <w:r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was </w:t>
      </w:r>
      <w:r w:rsidR="00EE4C8D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laced on the bottom of</w:t>
      </w:r>
      <w:r w:rsidR="00F37554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5B538E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 </w:t>
      </w:r>
      <w:r w:rsidR="00F37554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15-ML </w:t>
      </w:r>
      <w:r w:rsidR="00EE4C8D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ylinder</w:t>
      </w:r>
      <w:r w:rsidR="005B538E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ith </w:t>
      </w:r>
      <w:r w:rsidR="008A422A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</w:t>
      </w:r>
      <w:r w:rsidR="00A5179A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iston and </w:t>
      </w:r>
      <w:r w:rsidR="00F37554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 matric scale on the </w:t>
      </w:r>
      <w:proofErr w:type="gramStart"/>
      <w:r w:rsidR="00F37554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ide-wall</w:t>
      </w:r>
      <w:proofErr w:type="gramEnd"/>
      <w:r w:rsidR="00F37554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="00EE4C8D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F37554" w:rsidRPr="009F21F8">
        <w:rPr>
          <w:rStyle w:val="tlid-translation"/>
          <w:rFonts w:asciiTheme="minorHAnsi" w:hAnsiTheme="minorHAnsi" w:cstheme="minorHAnsi"/>
          <w:sz w:val="22"/>
          <w:szCs w:val="22"/>
        </w:rPr>
        <w:t xml:space="preserve">Seven identical cylinders were used for the experiments. </w:t>
      </w:r>
      <w:r w:rsidR="005B538E" w:rsidRPr="009F21F8">
        <w:rPr>
          <w:rStyle w:val="tlid-translation"/>
          <w:rFonts w:asciiTheme="minorHAnsi" w:hAnsiTheme="minorHAnsi" w:cstheme="minorHAnsi"/>
          <w:sz w:val="22"/>
          <w:szCs w:val="22"/>
        </w:rPr>
        <w:t xml:space="preserve"> </w:t>
      </w:r>
      <w:r w:rsidR="00F37554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e c</w:t>
      </w:r>
      <w:r w:rsidR="00EE4C8D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ylinder</w:t>
      </w:r>
      <w:r w:rsidR="00061581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 were</w:t>
      </w:r>
      <w:r w:rsidR="00EE4C8D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illed with wet sand or wet standardized soil (both with </w:t>
      </w:r>
      <w:r w:rsidR="00F37554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 </w:t>
      </w:r>
      <w:r w:rsidR="00EE4C8D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redefined moisture content) with </w:t>
      </w:r>
      <w:r w:rsidR="00F37554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</w:t>
      </w:r>
      <w:r w:rsidR="00EE4C8D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height of 4.5 cm. The </w:t>
      </w:r>
      <w:proofErr w:type="gramStart"/>
      <w:r w:rsidR="00EE4C8D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samples </w:t>
      </w:r>
      <w:r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061581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of</w:t>
      </w:r>
      <w:proofErr w:type="gramEnd"/>
      <w:r w:rsidR="00061581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e solid matrixes (sand and </w:t>
      </w:r>
      <w:r w:rsidR="005B538E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oil</w:t>
      </w:r>
      <w:r w:rsidR="00061581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) were withdrawn at different time intervals</w:t>
      </w:r>
      <w:r w:rsidR="002A6113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;</w:t>
      </w:r>
      <w:r w:rsidR="005B538E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061581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5 mL slices of matrixes were acquired at different distances from the microgranule (</w:t>
      </w:r>
      <w:r w:rsidR="002A6113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from </w:t>
      </w:r>
      <w:r w:rsidR="00061581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e bottom  of the cylinder). Next, the samples were mixed with</w:t>
      </w:r>
      <w:r w:rsidR="008A422A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5</w:t>
      </w:r>
      <w:r w:rsidR="008B3ECF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mL </w:t>
      </w:r>
      <w:r w:rsidR="008B3ECF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lastRenderedPageBreak/>
        <w:t xml:space="preserve">of </w:t>
      </w:r>
      <w:r w:rsidR="005B538E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0.1 M </w:t>
      </w:r>
      <w:r w:rsidR="008B3ECF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NaCl</w:t>
      </w:r>
      <w:r w:rsidR="005B538E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olution</w:t>
      </w:r>
      <w:r w:rsidR="00777F17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nd </w:t>
      </w:r>
      <w:proofErr w:type="gramStart"/>
      <w:r w:rsidR="00777F17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vortex-homogenized</w:t>
      </w:r>
      <w:proofErr w:type="gramEnd"/>
      <w:r w:rsidR="00777F17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 T</w:t>
      </w:r>
      <w:r w:rsidR="00061581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he supernatants </w:t>
      </w:r>
      <w:proofErr w:type="gramStart"/>
      <w:r w:rsidR="00061581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obtained  were</w:t>
      </w:r>
      <w:proofErr w:type="gramEnd"/>
      <w:r w:rsidR="00061581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ubjected to HPLC</w:t>
      </w:r>
      <w:r w:rsidR="008B3ECF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</w:t>
      </w:r>
      <w:r w:rsidR="00061581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HPLC-SEC </w:t>
      </w:r>
      <w:r w:rsidR="00777F17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nd </w:t>
      </w:r>
      <w:r w:rsidR="008B3ECF" w:rsidRPr="009F21F8">
        <w:rPr>
          <w:rFonts w:asciiTheme="minorHAnsi" w:hAnsiTheme="minorHAnsi" w:cstheme="minorHAnsi"/>
          <w:sz w:val="22"/>
          <w:szCs w:val="22"/>
        </w:rPr>
        <w:t>Lowry</w:t>
      </w:r>
      <w:r w:rsidR="005B538E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8B3ECF" w:rsidRPr="009F21F8">
        <w:rPr>
          <w:rFonts w:asciiTheme="minorHAnsi" w:hAnsiTheme="minorHAnsi" w:cstheme="minorHAnsi"/>
          <w:sz w:val="22"/>
          <w:szCs w:val="22"/>
        </w:rPr>
        <w:t>method</w:t>
      </w:r>
      <w:r w:rsidR="008B3ECF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061581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nalyses</w:t>
      </w:r>
      <w:r w:rsidR="008A0698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</w:t>
      </w:r>
      <w:r w:rsidR="00061581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o determine the mass transport of ions a</w:t>
      </w:r>
      <w:r w:rsidR="00207000" w:rsidRPr="009F21F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nd proteins through the matrix.</w:t>
      </w:r>
    </w:p>
    <w:p w14:paraId="152F0E11" w14:textId="77777777" w:rsidR="00704BDF" w:rsidRPr="008D0BEB" w:rsidRDefault="00704BDF" w:rsidP="009F21F8">
      <w:pPr>
        <w:snapToGrid w:val="0"/>
        <w:spacing w:before="24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93B6157" w14:textId="77777777" w:rsidR="00704BDF" w:rsidRPr="000326CF" w:rsidRDefault="00835B32" w:rsidP="000326C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35B32">
        <w:rPr>
          <w:rFonts w:asciiTheme="minorHAnsi" w:eastAsia="MS PGothic" w:hAnsiTheme="minorHAnsi"/>
          <w:noProof/>
          <w:color w:val="000000"/>
          <w:lang w:val="pl-PL" w:eastAsia="pl-PL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57F7EF7" wp14:editId="6736BE9E">
                <wp:simplePos x="0" y="0"/>
                <wp:positionH relativeFrom="column">
                  <wp:posOffset>40005</wp:posOffset>
                </wp:positionH>
                <wp:positionV relativeFrom="paragraph">
                  <wp:posOffset>1163955</wp:posOffset>
                </wp:positionV>
                <wp:extent cx="2703195" cy="1821180"/>
                <wp:effectExtent l="0" t="0" r="20955" b="2667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3195" cy="1821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44FF7" w14:textId="77777777" w:rsidR="00835B32" w:rsidRPr="00835B32" w:rsidRDefault="00524EFC">
                            <w:pPr>
                              <w:rPr>
                                <w:lang w:val="pl-PL"/>
                              </w:rPr>
                            </w:pPr>
                            <w:r>
                              <w:rPr>
                                <w:noProof/>
                                <w:lang w:val="pl-PL" w:eastAsia="pl-PL"/>
                              </w:rPr>
                              <w:drawing>
                                <wp:inline distT="0" distB="0" distL="0" distR="0" wp14:anchorId="71E277C1" wp14:editId="181921B3">
                                  <wp:extent cx="2472690" cy="1676400"/>
                                  <wp:effectExtent l="0" t="0" r="3810" b="0"/>
                                  <wp:docPr id="8" name="Wykres 8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0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.15pt;margin-top:91.65pt;width:212.85pt;height:143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" strokecolor="white [3212]">
                <v:textbox>
                  <w:txbxContent>
                    <w:p w:rsidR="00835B32" w:rsidRPr="00835B32" w:rsidRDefault="00524EFC">
                      <w:pPr>
                        <w:rPr>
                          <w:lang w:val="pl-PL"/>
                        </w:rPr>
                      </w:pPr>
                      <w:r>
                        <w:rPr>
                          <w:noProof/>
                          <w:lang w:val="pl-PL" w:eastAsia="pl-PL"/>
                        </w:rPr>
                        <w:drawing>
                          <wp:inline distT="0" distB="0" distL="0" distR="0" wp14:anchorId="576410E2" wp14:editId="34E88AA4">
                            <wp:extent cx="2472690" cy="1676400"/>
                            <wp:effectExtent l="0" t="0" r="3810" b="0"/>
                            <wp:docPr id="8" name="Wykres 8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1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ypical </w:t>
      </w:r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</w:t>
      </w:r>
      <w:r w:rsidR="000615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</w:t>
      </w:r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</w:t>
      </w:r>
      <w:r w:rsidR="000615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is</w:t>
      </w:r>
      <w:r w:rsidR="000615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2A611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tein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milk serum isolate</w:t>
      </w:r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micromolecule</w:t>
      </w:r>
      <w:r w:rsidR="000615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onents</w:t>
      </w:r>
      <w:r w:rsidR="000615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icrogranules in the matrix samples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were</w:t>
      </w:r>
      <w:r w:rsidR="000615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>acquired</w:t>
      </w:r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6113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different distances from micro</w:t>
      </w:r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anule and different time </w:t>
      </w:r>
      <w:proofErr w:type="gramStart"/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vals 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</w:t>
      </w:r>
      <w:proofErr w:type="gramEnd"/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ed</w:t>
      </w:r>
      <w:r w:rsidR="000615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ig.1 </w:t>
      </w:r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able 1</w:t>
      </w:r>
      <w:r w:rsidR="0006158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can be observed </w:t>
      </w:r>
      <w:proofErr w:type="gramStart"/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 the</w:t>
      </w:r>
      <w:proofErr w:type="gramEnd"/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ximum of the </w:t>
      </w:r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tein </w:t>
      </w:r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ntration is </w:t>
      </w:r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h</w:t>
      </w:r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d after 48 h at the distance of 1.5 cm from the microgranule. The </w:t>
      </w:r>
      <w:proofErr w:type="gramStart"/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ntration </w:t>
      </w:r>
      <w:r w:rsidR="0077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proofErr w:type="gramEnd"/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tein drops rapidly with </w:t>
      </w:r>
      <w:r w:rsidR="007E012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ing</w:t>
      </w:r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istance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7E012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actically</w:t>
      </w:r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nish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4.5 cm 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>away from</w:t>
      </w:r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icrogranule. Moreover, the </w:t>
      </w:r>
      <w:r w:rsidR="007E012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</w:t>
      </w:r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protein decreases in time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is caused by i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gradation</w:t>
      </w:r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latter is confirmed by increasing ammonia ion </w:t>
      </w:r>
      <w:r w:rsidR="007E012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 with increase in time</w:t>
      </w:r>
      <w:r w:rsidR="00BD22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able 1)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E01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ncentration of other ions reach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quickly</w:t>
      </w:r>
      <w:r w:rsidR="007E01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s maximu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ue to fast diffusivity of small ions in the solid matrix.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sult</w:t>
      </w:r>
      <w:r w:rsidR="008A0698">
        <w:rPr>
          <w:rFonts w:asciiTheme="minorHAnsi" w:eastAsia="MS PGothic" w:hAnsiTheme="minorHAnsi"/>
          <w:color w:val="000000"/>
          <w:sz w:val="22"/>
          <w:szCs w:val="22"/>
          <w:lang w:val="en-US"/>
        </w:rPr>
        <w:t>s obtained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other protein isolates were </w:t>
      </w:r>
      <w:proofErr w:type="gramStart"/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ilar to</w:t>
      </w:r>
      <w:proofErr w:type="gramEnd"/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ose reported above</w:t>
      </w:r>
      <w:r w:rsidR="008A069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612252B" w14:textId="77777777" w:rsidR="00524EFC" w:rsidRDefault="00704BDF" w:rsidP="00524EFC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777F17">
        <w:rPr>
          <w:rFonts w:asciiTheme="minorHAnsi" w:eastAsia="MS PGothic" w:hAnsiTheme="minorHAnsi"/>
          <w:color w:val="000000"/>
          <w:szCs w:val="18"/>
          <w:lang w:val="en-US"/>
        </w:rPr>
        <w:t xml:space="preserve">Protein concentration at different distances from </w:t>
      </w:r>
      <w:r w:rsidR="00777F17" w:rsidRPr="00835B32">
        <w:rPr>
          <w:rFonts w:asciiTheme="minorHAnsi" w:eastAsia="MS PGothic" w:hAnsiTheme="minorHAnsi"/>
          <w:color w:val="000000"/>
          <w:szCs w:val="18"/>
          <w:lang w:val="en-US"/>
        </w:rPr>
        <w:t xml:space="preserve">microgranule </w:t>
      </w:r>
      <w:r w:rsidR="00835B32" w:rsidRPr="00835B32">
        <w:rPr>
          <w:rFonts w:asciiTheme="minorHAnsi" w:eastAsia="MS PGothic" w:hAnsiTheme="minorHAnsi"/>
          <w:color w:val="000000"/>
          <w:szCs w:val="18"/>
          <w:lang w:val="en-US"/>
        </w:rPr>
        <w:t>containing milk serum isolate</w:t>
      </w:r>
      <w:r w:rsidR="008A0698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01289EF1" w14:textId="77777777" w:rsidR="00524EFC" w:rsidRDefault="00524EFC" w:rsidP="00524EFC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r w:rsidRPr="00207000">
        <w:rPr>
          <w:rFonts w:asciiTheme="minorHAnsi" w:eastAsia="MS PGothic" w:hAnsiTheme="minorHAnsi"/>
          <w:b/>
          <w:color w:val="000000"/>
          <w:szCs w:val="18"/>
          <w:lang w:val="en-US"/>
        </w:rPr>
        <w:t>Table 1</w:t>
      </w:r>
      <w:r>
        <w:rPr>
          <w:rFonts w:asciiTheme="minorHAnsi" w:eastAsia="MS PGothic" w:hAnsiTheme="minorHAnsi"/>
          <w:color w:val="000000"/>
          <w:szCs w:val="18"/>
          <w:lang w:val="en-US"/>
        </w:rPr>
        <w:t>. Concentration of ions at the distance of 1.5 cm away from the microgranule measured at different time intervals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3"/>
        <w:gridCol w:w="983"/>
        <w:gridCol w:w="897"/>
        <w:gridCol w:w="989"/>
        <w:gridCol w:w="700"/>
        <w:gridCol w:w="635"/>
        <w:gridCol w:w="920"/>
        <w:gridCol w:w="772"/>
      </w:tblGrid>
      <w:tr w:rsidR="00777F17" w:rsidRPr="000326CF" w14:paraId="4D1431BE" w14:textId="77777777" w:rsidTr="00207000">
        <w:trPr>
          <w:trHeight w:val="29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663F7F" w14:textId="77777777" w:rsidR="00777F17" w:rsidRPr="000326CF" w:rsidRDefault="00777F17" w:rsidP="006110EE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Tim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9EAA9B" w14:textId="77777777" w:rsidR="00777F17" w:rsidRPr="000326CF" w:rsidRDefault="007E0120" w:rsidP="006110EE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ammonium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03B583" w14:textId="77777777" w:rsidR="00777F17" w:rsidRPr="000326CF" w:rsidRDefault="00777F17" w:rsidP="006110EE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potas</w:t>
            </w:r>
            <w:r w:rsidR="007E0120"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sium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5769CD" w14:textId="77777777" w:rsidR="00777F17" w:rsidRPr="000326CF" w:rsidRDefault="007E0120" w:rsidP="006110EE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magnesium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829B71" w14:textId="77777777" w:rsidR="00777F17" w:rsidRPr="000326CF" w:rsidRDefault="007E0120" w:rsidP="006110EE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calcium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91F9D9" w14:textId="77777777" w:rsidR="00777F17" w:rsidRPr="000326CF" w:rsidRDefault="007E0120" w:rsidP="006110EE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nitrat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2AAB5C" w14:textId="77777777" w:rsidR="00777F17" w:rsidRPr="000326CF" w:rsidRDefault="007E0120" w:rsidP="006110EE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phosphat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FCC4BD" w14:textId="77777777" w:rsidR="00777F17" w:rsidRPr="000326CF" w:rsidRDefault="007E0120" w:rsidP="006110EE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sulphate</w:t>
            </w:r>
          </w:p>
        </w:tc>
      </w:tr>
      <w:tr w:rsidR="00283389" w:rsidRPr="000326CF" w14:paraId="42739F93" w14:textId="77777777" w:rsidTr="003C3329">
        <w:trPr>
          <w:trHeight w:val="29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C530E0" w14:textId="77777777" w:rsidR="00283389" w:rsidRPr="000326CF" w:rsidRDefault="00283389" w:rsidP="006110EE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[h]</w:t>
            </w:r>
          </w:p>
        </w:tc>
        <w:tc>
          <w:tcPr>
            <w:tcW w:w="0" w:type="auto"/>
            <w:gridSpan w:val="7"/>
            <w:shd w:val="clear" w:color="auto" w:fill="auto"/>
            <w:noWrap/>
            <w:vAlign w:val="center"/>
            <w:hideMark/>
          </w:tcPr>
          <w:p w14:paraId="19F0B59A" w14:textId="77777777" w:rsidR="00283389" w:rsidRPr="000326CF" w:rsidRDefault="00524EFC" w:rsidP="00283389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m</w:t>
            </w:r>
            <w:r w:rsidR="00283389" w:rsidRPr="00283389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 xml:space="preserve">g of </w:t>
            </w:r>
            <w:r w:rsidR="00283389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ion</w:t>
            </w:r>
            <w:r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 xml:space="preserve"> </w:t>
            </w:r>
            <w:r w:rsidR="00283389" w:rsidRPr="00283389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L</w:t>
            </w:r>
            <w:r w:rsidR="00283389" w:rsidRPr="00283389">
              <w:rPr>
                <w:rFonts w:asciiTheme="minorHAnsi" w:hAnsiTheme="minorHAnsi" w:cs="Calibri"/>
                <w:color w:val="000000"/>
                <w:szCs w:val="18"/>
                <w:vertAlign w:val="superscript"/>
                <w:lang w:eastAsia="pl-PL"/>
              </w:rPr>
              <w:t>-1</w:t>
            </w:r>
            <w:r w:rsidR="00283389" w:rsidRPr="00283389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 xml:space="preserve"> of </w:t>
            </w:r>
            <w:r w:rsidR="00283389">
              <w:rPr>
                <w:rFonts w:asciiTheme="minorHAnsi" w:eastAsiaTheme="minorHAnsi" w:hAnsiTheme="minorHAnsi"/>
                <w:szCs w:val="18"/>
                <w:lang w:val="en-US"/>
              </w:rPr>
              <w:t>matrix</w:t>
            </w:r>
          </w:p>
        </w:tc>
      </w:tr>
      <w:tr w:rsidR="00FC1070" w:rsidRPr="000326CF" w14:paraId="3B79E050" w14:textId="77777777" w:rsidTr="00FC1070">
        <w:trPr>
          <w:trHeight w:val="372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BDA0F1" w14:textId="77777777" w:rsidR="00FC1070" w:rsidRPr="000326CF" w:rsidRDefault="00FC1070" w:rsidP="00FC1070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D435E3" w14:textId="77777777" w:rsidR="00FC1070" w:rsidRPr="00F26A16" w:rsidRDefault="00FC1070" w:rsidP="00FC1070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 w:cs="Calibri"/>
                <w:color w:val="000000"/>
                <w:szCs w:val="18"/>
                <w:lang w:val="pl-PL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0.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24145D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62.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2E17E4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7.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575314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>
              <w:rPr>
                <w:rFonts w:ascii="Calibri" w:hAnsi="Calibri" w:cs="Calibri"/>
                <w:color w:val="000000"/>
                <w:szCs w:val="18"/>
              </w:rPr>
              <w:t>1</w:t>
            </w:r>
            <w:r w:rsidRPr="00F26A16">
              <w:rPr>
                <w:rFonts w:ascii="Calibri" w:hAnsi="Calibri" w:cs="Calibri"/>
                <w:color w:val="000000"/>
                <w:szCs w:val="18"/>
              </w:rPr>
              <w:t>5.9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1B0A86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2.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6F6B82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1.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7C0FE1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449</w:t>
            </w:r>
          </w:p>
        </w:tc>
      </w:tr>
      <w:tr w:rsidR="00FC1070" w:rsidRPr="000326CF" w14:paraId="7BD07B52" w14:textId="77777777" w:rsidTr="00FC1070">
        <w:trPr>
          <w:trHeight w:val="29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9F3208" w14:textId="77777777" w:rsidR="00FC1070" w:rsidRPr="000326CF" w:rsidRDefault="00FC1070" w:rsidP="00FC1070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4F35FE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0.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D7505A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79.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3268EE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>
              <w:rPr>
                <w:rFonts w:ascii="Calibri" w:hAnsi="Calibri" w:cs="Calibri"/>
                <w:color w:val="000000"/>
                <w:szCs w:val="18"/>
              </w:rPr>
              <w:t>8</w:t>
            </w:r>
            <w:r w:rsidRPr="00F26A16">
              <w:rPr>
                <w:rFonts w:ascii="Calibri" w:hAnsi="Calibri" w:cs="Calibri"/>
                <w:color w:val="000000"/>
                <w:szCs w:val="18"/>
              </w:rPr>
              <w:t>.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F0634D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19.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1E7018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1.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BF0A81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>
              <w:rPr>
                <w:rFonts w:ascii="Calibri" w:hAnsi="Calibri" w:cs="Calibri"/>
                <w:color w:val="000000"/>
                <w:szCs w:val="18"/>
              </w:rPr>
              <w:t>3</w:t>
            </w:r>
            <w:r w:rsidRPr="00F26A16">
              <w:rPr>
                <w:rFonts w:ascii="Calibri" w:hAnsi="Calibri" w:cs="Calibri"/>
                <w:color w:val="000000"/>
                <w:szCs w:val="18"/>
              </w:rPr>
              <w:t>.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02E323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366</w:t>
            </w:r>
          </w:p>
        </w:tc>
      </w:tr>
      <w:tr w:rsidR="00FC1070" w:rsidRPr="000326CF" w14:paraId="083F7E8C" w14:textId="77777777" w:rsidTr="00FC1070">
        <w:trPr>
          <w:trHeight w:val="29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17EF2E" w14:textId="77777777" w:rsidR="00FC1070" w:rsidRPr="000326CF" w:rsidRDefault="00FC1070" w:rsidP="00FC1070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3F6AE4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2.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F462A1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72.0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787E00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9.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8692B9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27.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B7C369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0.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D064E4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4.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BB5F30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334</w:t>
            </w:r>
          </w:p>
        </w:tc>
      </w:tr>
      <w:tr w:rsidR="00FC1070" w:rsidRPr="000326CF" w14:paraId="28A03982" w14:textId="77777777" w:rsidTr="00FC1070">
        <w:trPr>
          <w:trHeight w:val="29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E666A1" w14:textId="77777777" w:rsidR="00FC1070" w:rsidRPr="000326CF" w:rsidRDefault="00FC1070" w:rsidP="00FC1070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FBD094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4.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7DB069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68.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E55C2D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10.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0DEE63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24.5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7EFCBF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0.9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B2E862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3.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89A588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354</w:t>
            </w:r>
          </w:p>
        </w:tc>
      </w:tr>
      <w:tr w:rsidR="00FC1070" w:rsidRPr="000326CF" w14:paraId="5590B1BB" w14:textId="77777777" w:rsidTr="00FC1070">
        <w:trPr>
          <w:trHeight w:val="29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CB07AB" w14:textId="77777777" w:rsidR="00FC1070" w:rsidRPr="000326CF" w:rsidRDefault="00FC1070" w:rsidP="00FC1070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1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F203FC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40.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8FC4B8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71.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7AAF84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26.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AC51B7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34.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C7AF7F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0.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A4890F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3.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2AC9E9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391</w:t>
            </w:r>
          </w:p>
        </w:tc>
      </w:tr>
      <w:tr w:rsidR="00FC1070" w:rsidRPr="000326CF" w14:paraId="74DBD241" w14:textId="77777777" w:rsidTr="00FC1070">
        <w:trPr>
          <w:trHeight w:val="29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FF34B7" w14:textId="77777777" w:rsidR="00FC1070" w:rsidRPr="000326CF" w:rsidRDefault="00FC1070" w:rsidP="00FC1070">
            <w:pPr>
              <w:spacing w:line="240" w:lineRule="auto"/>
              <w:jc w:val="center"/>
              <w:rPr>
                <w:rFonts w:asciiTheme="minorHAnsi" w:hAnsiTheme="minorHAnsi" w:cs="Calibri"/>
                <w:color w:val="000000"/>
                <w:szCs w:val="18"/>
                <w:lang w:eastAsia="pl-PL"/>
              </w:rPr>
            </w:pPr>
            <w:r w:rsidRPr="000326CF">
              <w:rPr>
                <w:rFonts w:asciiTheme="minorHAnsi" w:hAnsiTheme="minorHAnsi" w:cs="Calibri"/>
                <w:color w:val="000000"/>
                <w:szCs w:val="18"/>
                <w:lang w:eastAsia="pl-PL"/>
              </w:rPr>
              <w:t>1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962BE5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41.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1EBABE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66.8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EF00F7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31.8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04B39C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43.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6B4422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1.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21ABBD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3.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C62DE7" w14:textId="77777777" w:rsidR="00FC1070" w:rsidRPr="00F26A16" w:rsidRDefault="00FC1070" w:rsidP="00FC1070">
            <w:pPr>
              <w:jc w:val="center"/>
              <w:rPr>
                <w:rFonts w:ascii="Calibri" w:hAnsi="Calibri" w:cs="Calibri"/>
                <w:color w:val="000000"/>
                <w:szCs w:val="18"/>
              </w:rPr>
            </w:pPr>
            <w:r w:rsidRPr="00F26A16">
              <w:rPr>
                <w:rFonts w:ascii="Calibri" w:hAnsi="Calibri" w:cs="Calibri"/>
                <w:color w:val="000000"/>
                <w:szCs w:val="18"/>
              </w:rPr>
              <w:t>544</w:t>
            </w:r>
          </w:p>
        </w:tc>
      </w:tr>
    </w:tbl>
    <w:p w14:paraId="301DF19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7C8F529" w14:textId="77777777" w:rsidR="00704BDF" w:rsidRPr="001244CF" w:rsidRDefault="00835B32" w:rsidP="00207000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acromolecule components of the microgranule fertilizer diffuse through the solid matrix very slowly. The transport of the protein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ccompanied with their degradation, which induces formation of ammonium ions. The maximum of the protein concentration and ammonia ions is reached at very close dista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>n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the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granule,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efore, the fertilizer </w:t>
      </w:r>
      <w:r w:rsidR="00BE3C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anu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uld be </w:t>
      </w:r>
      <w:r w:rsidR="00BE3C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aced 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vicinity 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lant</w:t>
      </w:r>
      <w:r w:rsidR="00BE3C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ain</w:t>
      </w:r>
      <w:r w:rsidR="001244C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371E330" w14:textId="77777777" w:rsidR="00704BDF" w:rsidRPr="008D0BEB" w:rsidRDefault="00207000" w:rsidP="00207000">
      <w:pPr>
        <w:snapToGrid w:val="0"/>
        <w:spacing w:line="24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0325723F" w14:textId="77777777" w:rsidR="00BE3CD8" w:rsidRPr="00BE3CD8" w:rsidRDefault="001244CF" w:rsidP="0059112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jc w:val="left"/>
        <w:rPr>
          <w:rFonts w:asciiTheme="minorHAnsi" w:eastAsiaTheme="minorHAnsi" w:hAnsiTheme="minorHAnsi"/>
          <w:iCs/>
        </w:rPr>
      </w:pPr>
      <w:r w:rsidRPr="00BE3CD8">
        <w:rPr>
          <w:rFonts w:asciiTheme="minorHAnsi" w:eastAsiaTheme="minorHAnsi" w:hAnsiTheme="minorHAnsi"/>
        </w:rPr>
        <w:t>S.H.</w:t>
      </w:r>
      <w:r>
        <w:rPr>
          <w:rFonts w:asciiTheme="minorHAnsi" w:eastAsiaTheme="minorHAnsi" w:hAnsiTheme="minorHAnsi"/>
        </w:rPr>
        <w:t xml:space="preserve"> </w:t>
      </w:r>
      <w:proofErr w:type="spellStart"/>
      <w:proofErr w:type="gramStart"/>
      <w:r w:rsidR="00BE3CD8" w:rsidRPr="00BE3CD8">
        <w:rPr>
          <w:rFonts w:asciiTheme="minorHAnsi" w:eastAsiaTheme="minorHAnsi" w:hAnsiTheme="minorHAnsi"/>
        </w:rPr>
        <w:t>Chien</w:t>
      </w:r>
      <w:proofErr w:type="spellEnd"/>
      <w:r w:rsidR="00BE3CD8" w:rsidRPr="00BE3CD8">
        <w:rPr>
          <w:rFonts w:asciiTheme="minorHAnsi" w:eastAsiaTheme="minorHAnsi" w:hAnsiTheme="minorHAnsi"/>
        </w:rPr>
        <w:t xml:space="preserve">,  </w:t>
      </w:r>
      <w:r>
        <w:rPr>
          <w:rFonts w:asciiTheme="minorHAnsi" w:eastAsiaTheme="minorHAnsi" w:hAnsiTheme="minorHAnsi"/>
        </w:rPr>
        <w:t>L.I.</w:t>
      </w:r>
      <w:proofErr w:type="gramEnd"/>
      <w:r>
        <w:rPr>
          <w:rFonts w:asciiTheme="minorHAnsi" w:eastAsiaTheme="minorHAnsi" w:hAnsiTheme="minorHAnsi"/>
        </w:rPr>
        <w:t xml:space="preserve"> </w:t>
      </w:r>
      <w:proofErr w:type="spellStart"/>
      <w:r w:rsidR="00BE3CD8" w:rsidRPr="00BE3CD8">
        <w:rPr>
          <w:rFonts w:asciiTheme="minorHAnsi" w:eastAsiaTheme="minorHAnsi" w:hAnsiTheme="minorHAnsi"/>
        </w:rPr>
        <w:t>Prochnow</w:t>
      </w:r>
      <w:proofErr w:type="spellEnd"/>
      <w:r w:rsidR="00BE3CD8" w:rsidRPr="00BE3CD8">
        <w:rPr>
          <w:rFonts w:asciiTheme="minorHAnsi" w:eastAsiaTheme="minorHAnsi" w:hAnsiTheme="minorHAnsi"/>
        </w:rPr>
        <w:t xml:space="preserve">, </w:t>
      </w:r>
      <w:r>
        <w:rPr>
          <w:rFonts w:asciiTheme="minorHAnsi" w:eastAsiaTheme="minorHAnsi" w:hAnsiTheme="minorHAnsi"/>
        </w:rPr>
        <w:t>S. Tu</w:t>
      </w:r>
      <w:r w:rsidR="000326CF">
        <w:rPr>
          <w:rFonts w:asciiTheme="minorHAnsi" w:eastAsiaTheme="minorHAnsi" w:hAnsiTheme="minorHAnsi"/>
        </w:rPr>
        <w:t>, Snyder C.S., Nut. Cyc.</w:t>
      </w:r>
      <w:r w:rsidR="00BE3CD8" w:rsidRPr="00BE3CD8">
        <w:rPr>
          <w:rFonts w:asciiTheme="minorHAnsi" w:eastAsiaTheme="minorHAnsi" w:hAnsiTheme="minorHAnsi"/>
        </w:rPr>
        <w:t xml:space="preserve"> </w:t>
      </w:r>
      <w:proofErr w:type="spellStart"/>
      <w:r w:rsidR="000326CF">
        <w:rPr>
          <w:rFonts w:asciiTheme="minorHAnsi" w:eastAsiaTheme="minorHAnsi" w:hAnsiTheme="minorHAnsi"/>
        </w:rPr>
        <w:t>Agroecosys</w:t>
      </w:r>
      <w:proofErr w:type="spellEnd"/>
      <w:r w:rsidR="000326CF">
        <w:rPr>
          <w:rFonts w:asciiTheme="minorHAnsi" w:eastAsiaTheme="minorHAnsi" w:hAnsiTheme="minorHAnsi"/>
        </w:rPr>
        <w:t>.</w:t>
      </w:r>
      <w:r w:rsidR="00BE3CD8" w:rsidRPr="00BE3CD8">
        <w:rPr>
          <w:rFonts w:asciiTheme="minorHAnsi" w:eastAsiaTheme="minorHAnsi" w:hAnsiTheme="minorHAnsi"/>
        </w:rPr>
        <w:t xml:space="preserve">  89 (2011) 229-255</w:t>
      </w:r>
      <w:r w:rsidR="000326CF">
        <w:rPr>
          <w:rFonts w:asciiTheme="minorHAnsi" w:eastAsiaTheme="minorHAnsi" w:hAnsiTheme="minorHAnsi"/>
        </w:rPr>
        <w:t>.</w:t>
      </w:r>
    </w:p>
    <w:p w14:paraId="4E9C8B24" w14:textId="77777777" w:rsidR="00BE3CD8" w:rsidRDefault="001244CF" w:rsidP="00BE3CD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jc w:val="left"/>
        <w:rPr>
          <w:rFonts w:asciiTheme="minorHAnsi" w:eastAsiaTheme="minorHAnsi" w:hAnsiTheme="minorHAnsi"/>
          <w:iCs/>
        </w:rPr>
      </w:pPr>
      <w:r w:rsidRPr="00BE3CD8">
        <w:rPr>
          <w:rFonts w:asciiTheme="minorHAnsi" w:eastAsiaTheme="minorHAnsi" w:hAnsiTheme="minorHAnsi"/>
        </w:rPr>
        <w:t>P.K.</w:t>
      </w:r>
      <w:r>
        <w:rPr>
          <w:rFonts w:asciiTheme="minorHAnsi" w:eastAsiaTheme="minorHAnsi" w:hAnsiTheme="minorHAnsi"/>
        </w:rPr>
        <w:t>, Ghosh</w:t>
      </w:r>
      <w:r w:rsidR="00C35C21" w:rsidRPr="00BE3CD8">
        <w:rPr>
          <w:rFonts w:asciiTheme="minorHAnsi" w:eastAsiaTheme="minorHAnsi" w:hAnsiTheme="minorHAnsi"/>
        </w:rPr>
        <w:t xml:space="preserve">, </w:t>
      </w:r>
      <w:r>
        <w:rPr>
          <w:rFonts w:asciiTheme="minorHAnsi" w:eastAsiaTheme="minorHAnsi" w:hAnsiTheme="minorHAnsi"/>
        </w:rPr>
        <w:t xml:space="preserve">K.K. </w:t>
      </w:r>
      <w:r w:rsidR="00C35C21" w:rsidRPr="00BE3CD8">
        <w:rPr>
          <w:rFonts w:asciiTheme="minorHAnsi" w:eastAsiaTheme="minorHAnsi" w:hAnsiTheme="minorHAnsi"/>
        </w:rPr>
        <w:t xml:space="preserve">Bandyopadhyay, </w:t>
      </w:r>
      <w:r>
        <w:rPr>
          <w:rFonts w:asciiTheme="minorHAnsi" w:eastAsiaTheme="minorHAnsi" w:hAnsiTheme="minorHAnsi"/>
        </w:rPr>
        <w:t xml:space="preserve">R.H. </w:t>
      </w:r>
      <w:proofErr w:type="spellStart"/>
      <w:r w:rsidR="00C35C21" w:rsidRPr="00BE3CD8">
        <w:rPr>
          <w:rFonts w:asciiTheme="minorHAnsi" w:eastAsiaTheme="minorHAnsi" w:hAnsiTheme="minorHAnsi"/>
        </w:rPr>
        <w:t>Wanjari</w:t>
      </w:r>
      <w:proofErr w:type="spellEnd"/>
      <w:r w:rsidR="00C35C21" w:rsidRPr="00BE3CD8">
        <w:rPr>
          <w:rFonts w:asciiTheme="minorHAnsi" w:eastAsiaTheme="minorHAnsi" w:hAnsiTheme="minorHAnsi"/>
        </w:rPr>
        <w:t xml:space="preserve">, </w:t>
      </w:r>
      <w:r>
        <w:rPr>
          <w:rFonts w:asciiTheme="minorHAnsi" w:eastAsiaTheme="minorHAnsi" w:hAnsiTheme="minorHAnsi"/>
        </w:rPr>
        <w:t xml:space="preserve">M.C. </w:t>
      </w:r>
      <w:r w:rsidR="00C35C21" w:rsidRPr="00BE3CD8">
        <w:rPr>
          <w:rFonts w:asciiTheme="minorHAnsi" w:eastAsiaTheme="minorHAnsi" w:hAnsiTheme="minorHAnsi"/>
        </w:rPr>
        <w:t xml:space="preserve">Manna, </w:t>
      </w:r>
      <w:r>
        <w:rPr>
          <w:rFonts w:asciiTheme="minorHAnsi" w:eastAsiaTheme="minorHAnsi" w:hAnsiTheme="minorHAnsi"/>
        </w:rPr>
        <w:t xml:space="preserve">A.K. </w:t>
      </w:r>
      <w:proofErr w:type="spellStart"/>
      <w:r w:rsidR="00C35C21" w:rsidRPr="00BE3CD8">
        <w:rPr>
          <w:rFonts w:asciiTheme="minorHAnsi" w:eastAsiaTheme="minorHAnsi" w:hAnsiTheme="minorHAnsi"/>
        </w:rPr>
        <w:t>Misra</w:t>
      </w:r>
      <w:proofErr w:type="spellEnd"/>
      <w:r w:rsidR="00C35C21" w:rsidRPr="00BE3CD8">
        <w:rPr>
          <w:rFonts w:asciiTheme="minorHAnsi" w:eastAsiaTheme="minorHAnsi" w:hAnsiTheme="minorHAnsi"/>
        </w:rPr>
        <w:t xml:space="preserve">, </w:t>
      </w:r>
      <w:r>
        <w:rPr>
          <w:rFonts w:asciiTheme="minorHAnsi" w:eastAsiaTheme="minorHAnsi" w:hAnsiTheme="minorHAnsi"/>
        </w:rPr>
        <w:t xml:space="preserve">M. </w:t>
      </w:r>
      <w:r w:rsidR="00C35C21" w:rsidRPr="00BE3CD8">
        <w:rPr>
          <w:rFonts w:asciiTheme="minorHAnsi" w:eastAsiaTheme="minorHAnsi" w:hAnsiTheme="minorHAnsi"/>
        </w:rPr>
        <w:t xml:space="preserve">Mohanty, </w:t>
      </w:r>
      <w:r>
        <w:rPr>
          <w:rFonts w:asciiTheme="minorHAnsi" w:eastAsiaTheme="minorHAnsi" w:hAnsiTheme="minorHAnsi"/>
        </w:rPr>
        <w:t xml:space="preserve">A.S. </w:t>
      </w:r>
      <w:r w:rsidR="00C35C21" w:rsidRPr="00BE3CD8">
        <w:rPr>
          <w:rFonts w:asciiTheme="minorHAnsi" w:eastAsiaTheme="minorHAnsi" w:hAnsiTheme="minorHAnsi"/>
        </w:rPr>
        <w:t>Rao, J</w:t>
      </w:r>
      <w:r w:rsidR="000326CF">
        <w:rPr>
          <w:rFonts w:asciiTheme="minorHAnsi" w:eastAsiaTheme="minorHAnsi" w:hAnsiTheme="minorHAnsi"/>
        </w:rPr>
        <w:t>.</w:t>
      </w:r>
      <w:r w:rsidR="000326CF" w:rsidRPr="00BE3CD8">
        <w:rPr>
          <w:rFonts w:asciiTheme="minorHAnsi" w:eastAsiaTheme="minorHAnsi" w:hAnsiTheme="minorHAnsi"/>
        </w:rPr>
        <w:t xml:space="preserve"> </w:t>
      </w:r>
      <w:r w:rsidR="000326CF">
        <w:rPr>
          <w:rFonts w:asciiTheme="minorHAnsi" w:eastAsiaTheme="minorHAnsi" w:hAnsiTheme="minorHAnsi"/>
        </w:rPr>
        <w:t xml:space="preserve">Sustain. </w:t>
      </w:r>
      <w:proofErr w:type="spellStart"/>
      <w:r w:rsidR="000326CF">
        <w:rPr>
          <w:rFonts w:asciiTheme="minorHAnsi" w:eastAsiaTheme="minorHAnsi" w:hAnsiTheme="minorHAnsi"/>
        </w:rPr>
        <w:t>Agr</w:t>
      </w:r>
      <w:proofErr w:type="spellEnd"/>
      <w:r w:rsidR="000326CF">
        <w:rPr>
          <w:rFonts w:asciiTheme="minorHAnsi" w:eastAsiaTheme="minorHAnsi" w:hAnsiTheme="minorHAnsi"/>
        </w:rPr>
        <w:t>.</w:t>
      </w:r>
      <w:r w:rsidR="00BE3CD8" w:rsidRPr="00BE3CD8">
        <w:rPr>
          <w:rFonts w:asciiTheme="minorHAnsi" w:eastAsiaTheme="minorHAnsi" w:hAnsiTheme="minorHAnsi"/>
        </w:rPr>
        <w:t>, 30 (2007)</w:t>
      </w:r>
      <w:r w:rsidR="00C35C21" w:rsidRPr="00BE3CD8">
        <w:rPr>
          <w:rFonts w:asciiTheme="minorHAnsi" w:eastAsiaTheme="minorHAnsi" w:hAnsiTheme="minorHAnsi"/>
        </w:rPr>
        <w:t xml:space="preserve"> 61-86</w:t>
      </w:r>
      <w:r w:rsidR="000326CF">
        <w:rPr>
          <w:rFonts w:asciiTheme="minorHAnsi" w:eastAsiaTheme="minorHAnsi" w:hAnsiTheme="minorHAnsi"/>
        </w:rPr>
        <w:t>.</w:t>
      </w:r>
    </w:p>
    <w:p w14:paraId="6692BD05" w14:textId="77777777" w:rsidR="00704BDF" w:rsidRPr="007A2F73" w:rsidRDefault="000326CF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jc w:val="left"/>
        <w:rPr>
          <w:rFonts w:asciiTheme="minorHAnsi" w:eastAsiaTheme="minorHAnsi" w:hAnsiTheme="minorHAnsi"/>
          <w:iCs/>
        </w:rPr>
      </w:pPr>
      <w:r>
        <w:rPr>
          <w:rFonts w:asciiTheme="minorHAnsi" w:eastAsiaTheme="minorHAnsi" w:hAnsiTheme="minorHAnsi"/>
        </w:rPr>
        <w:t xml:space="preserve">A.J. </w:t>
      </w:r>
      <w:proofErr w:type="spellStart"/>
      <w:r w:rsidR="00C35C21" w:rsidRPr="00BE3CD8">
        <w:rPr>
          <w:rFonts w:asciiTheme="minorHAnsi" w:eastAsiaTheme="minorHAnsi" w:hAnsiTheme="minorHAnsi"/>
        </w:rPr>
        <w:t>Weatherley</w:t>
      </w:r>
      <w:proofErr w:type="spellEnd"/>
      <w:r w:rsidR="00C35C21" w:rsidRPr="00BE3CD8">
        <w:rPr>
          <w:rFonts w:asciiTheme="minorHAnsi" w:eastAsiaTheme="minorHAnsi" w:hAnsiTheme="minorHAnsi"/>
        </w:rPr>
        <w:t xml:space="preserve">, </w:t>
      </w:r>
      <w:r>
        <w:rPr>
          <w:rFonts w:asciiTheme="minorHAnsi" w:eastAsiaTheme="minorHAnsi" w:hAnsiTheme="minorHAnsi"/>
        </w:rPr>
        <w:t xml:space="preserve">B.F. </w:t>
      </w:r>
      <w:r w:rsidR="00C35C21" w:rsidRPr="00BE3CD8">
        <w:rPr>
          <w:rFonts w:asciiTheme="minorHAnsi" w:eastAsiaTheme="minorHAnsi" w:hAnsiTheme="minorHAnsi"/>
        </w:rPr>
        <w:t xml:space="preserve">Quin, </w:t>
      </w:r>
      <w:r>
        <w:rPr>
          <w:rFonts w:asciiTheme="minorHAnsi" w:eastAsiaTheme="minorHAnsi" w:hAnsiTheme="minorHAnsi"/>
        </w:rPr>
        <w:t xml:space="preserve">K.B. </w:t>
      </w:r>
      <w:proofErr w:type="spellStart"/>
      <w:r w:rsidR="00C35C21" w:rsidRPr="00BE3CD8">
        <w:rPr>
          <w:rFonts w:asciiTheme="minorHAnsi" w:eastAsiaTheme="minorHAnsi" w:hAnsiTheme="minorHAnsi"/>
        </w:rPr>
        <w:t>Dassanayake</w:t>
      </w:r>
      <w:proofErr w:type="spellEnd"/>
      <w:r w:rsidR="00C35C21" w:rsidRPr="00BE3CD8">
        <w:rPr>
          <w:rFonts w:asciiTheme="minorHAnsi" w:eastAsiaTheme="minorHAnsi" w:hAnsiTheme="minorHAnsi"/>
        </w:rPr>
        <w:t xml:space="preserve">, </w:t>
      </w:r>
      <w:r>
        <w:rPr>
          <w:rFonts w:asciiTheme="minorHAnsi" w:eastAsiaTheme="minorHAnsi" w:hAnsiTheme="minorHAnsi"/>
        </w:rPr>
        <w:t xml:space="preserve">J.S. </w:t>
      </w:r>
      <w:proofErr w:type="spellStart"/>
      <w:r w:rsidR="00C35C21" w:rsidRPr="00BE3CD8">
        <w:rPr>
          <w:rFonts w:asciiTheme="minorHAnsi" w:eastAsiaTheme="minorHAnsi" w:hAnsiTheme="minorHAnsi"/>
        </w:rPr>
        <w:t>Rowarth</w:t>
      </w:r>
      <w:proofErr w:type="spellEnd"/>
      <w:r w:rsidR="00C35C21" w:rsidRPr="00BE3CD8">
        <w:rPr>
          <w:rFonts w:asciiTheme="minorHAnsi" w:eastAsiaTheme="minorHAnsi" w:hAnsiTheme="minorHAnsi"/>
        </w:rPr>
        <w:t xml:space="preserve">, </w:t>
      </w:r>
      <w:r w:rsidR="00BE3CD8">
        <w:rPr>
          <w:rFonts w:asciiTheme="minorHAnsi" w:eastAsiaTheme="minorHAnsi" w:hAnsiTheme="minorHAnsi"/>
        </w:rPr>
        <w:t>Chemical Industry 92</w:t>
      </w:r>
      <w:r w:rsidR="00C35C21" w:rsidRPr="00BE3CD8">
        <w:rPr>
          <w:rFonts w:asciiTheme="minorHAnsi" w:eastAsiaTheme="minorHAnsi" w:hAnsiTheme="minorHAnsi"/>
        </w:rPr>
        <w:t xml:space="preserve"> </w:t>
      </w:r>
      <w:r w:rsidR="00BE3CD8">
        <w:rPr>
          <w:rFonts w:asciiTheme="minorHAnsi" w:eastAsiaTheme="minorHAnsi" w:hAnsiTheme="minorHAnsi"/>
        </w:rPr>
        <w:t>(2013)</w:t>
      </w:r>
      <w:r w:rsidR="00C35C21" w:rsidRPr="00BE3CD8">
        <w:rPr>
          <w:rFonts w:asciiTheme="minorHAnsi" w:eastAsiaTheme="minorHAnsi" w:hAnsiTheme="minorHAnsi"/>
        </w:rPr>
        <w:t xml:space="preserve"> 1289-1295</w:t>
      </w:r>
    </w:p>
    <w:p w14:paraId="266A4A9A" w14:textId="77777777" w:rsidR="007A2F73" w:rsidRDefault="007A2F73" w:rsidP="007A2F73">
      <w:pPr>
        <w:widowControl w:val="0"/>
        <w:spacing w:line="240" w:lineRule="auto"/>
        <w:rPr>
          <w:rFonts w:ascii="Times New Roman" w:hAnsi="Times New Roman"/>
          <w:i/>
          <w:szCs w:val="18"/>
          <w:lang w:val="en-US"/>
        </w:rPr>
      </w:pPr>
    </w:p>
    <w:p w14:paraId="4864FE60" w14:textId="2FD6D7F9" w:rsidR="00620F56" w:rsidRPr="006F6511" w:rsidRDefault="007A2F73" w:rsidP="007A2F73">
      <w:pPr>
        <w:widowControl w:val="0"/>
        <w:spacing w:line="240" w:lineRule="auto"/>
        <w:rPr>
          <w:rFonts w:ascii="Times New Roman" w:hAnsi="Times New Roman"/>
          <w:i/>
          <w:szCs w:val="18"/>
          <w:lang w:val="en-US"/>
        </w:rPr>
      </w:pPr>
      <w:r w:rsidRPr="007A2F73">
        <w:rPr>
          <w:rFonts w:ascii="Times New Roman" w:hAnsi="Times New Roman"/>
          <w:i/>
          <w:szCs w:val="18"/>
          <w:lang w:val="en-US"/>
        </w:rPr>
        <w:t>Financial support of this work by National Center for Research and Development, Poland (project BIOSTRATEG1/270963/6/ NCBR/2015) is gratefully acknowledged.</w:t>
      </w:r>
      <w:bookmarkStart w:id="0" w:name="_GoBack"/>
      <w:bookmarkEnd w:id="0"/>
    </w:p>
    <w:sectPr w:rsidR="00620F56" w:rsidRPr="006F651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9BCC2" w14:textId="77777777" w:rsidR="00B83978" w:rsidRDefault="00B83978" w:rsidP="004F5E36">
      <w:r>
        <w:separator/>
      </w:r>
    </w:p>
  </w:endnote>
  <w:endnote w:type="continuationSeparator" w:id="0">
    <w:p w14:paraId="6BE823E5" w14:textId="77777777" w:rsidR="00B83978" w:rsidRDefault="00B8397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1BDD2" w14:textId="77777777" w:rsidR="00B83978" w:rsidRDefault="00B83978" w:rsidP="004F5E36">
      <w:r>
        <w:separator/>
      </w:r>
    </w:p>
  </w:footnote>
  <w:footnote w:type="continuationSeparator" w:id="0">
    <w:p w14:paraId="2DA7386A" w14:textId="77777777" w:rsidR="00B83978" w:rsidRDefault="00B8397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43A96" w14:textId="77777777" w:rsidR="004D1162" w:rsidRDefault="00594E9F">
    <w:pPr>
      <w:pStyle w:val="Intestazione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19D8106" wp14:editId="526B8F3B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A66EA7B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pl-PL" w:eastAsia="pl-PL"/>
      </w:rPr>
      <w:drawing>
        <wp:anchor distT="0" distB="0" distL="114300" distR="114300" simplePos="0" relativeHeight="251662336" behindDoc="0" locked="0" layoutInCell="1" allowOverlap="1" wp14:anchorId="0362B24A" wp14:editId="7C5E6AEA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118FC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pl-PL" w:eastAsia="pl-PL"/>
      </w:rPr>
      <w:drawing>
        <wp:anchor distT="0" distB="0" distL="114300" distR="114300" simplePos="0" relativeHeight="251659264" behindDoc="0" locked="0" layoutInCell="1" allowOverlap="1" wp14:anchorId="4D388F63" wp14:editId="0DE1B6E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E68668B" w14:textId="77777777" w:rsidR="00704BDF" w:rsidRDefault="00704BDF">
    <w:pPr>
      <w:pStyle w:val="Intestazione"/>
    </w:pPr>
  </w:p>
  <w:p w14:paraId="6632CB05" w14:textId="77777777" w:rsidR="00704BDF" w:rsidRDefault="00704BDF">
    <w:pPr>
      <w:pStyle w:val="Intestazione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731E7DA" wp14:editId="4098515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4F0FDF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5A2C"/>
    <w:rsid w:val="000117CB"/>
    <w:rsid w:val="0003148D"/>
    <w:rsid w:val="000326CF"/>
    <w:rsid w:val="00061581"/>
    <w:rsid w:val="00062A9A"/>
    <w:rsid w:val="000A03B2"/>
    <w:rsid w:val="000A4668"/>
    <w:rsid w:val="000D34BE"/>
    <w:rsid w:val="000E36F1"/>
    <w:rsid w:val="000E3A73"/>
    <w:rsid w:val="000E414A"/>
    <w:rsid w:val="00110D56"/>
    <w:rsid w:val="001244CF"/>
    <w:rsid w:val="0013121F"/>
    <w:rsid w:val="00131AC8"/>
    <w:rsid w:val="00134DE4"/>
    <w:rsid w:val="00150E59"/>
    <w:rsid w:val="00184AD6"/>
    <w:rsid w:val="001B65C1"/>
    <w:rsid w:val="001C684B"/>
    <w:rsid w:val="001D2397"/>
    <w:rsid w:val="001D53FC"/>
    <w:rsid w:val="001F2EC7"/>
    <w:rsid w:val="002065DB"/>
    <w:rsid w:val="00207000"/>
    <w:rsid w:val="002447EF"/>
    <w:rsid w:val="00251550"/>
    <w:rsid w:val="00267DE9"/>
    <w:rsid w:val="0027221A"/>
    <w:rsid w:val="00275B61"/>
    <w:rsid w:val="00283389"/>
    <w:rsid w:val="002A6113"/>
    <w:rsid w:val="002C2803"/>
    <w:rsid w:val="002D1F12"/>
    <w:rsid w:val="002E33E2"/>
    <w:rsid w:val="003009B7"/>
    <w:rsid w:val="0030469C"/>
    <w:rsid w:val="0031375E"/>
    <w:rsid w:val="00332588"/>
    <w:rsid w:val="003723D4"/>
    <w:rsid w:val="003946DB"/>
    <w:rsid w:val="003960D7"/>
    <w:rsid w:val="00397145"/>
    <w:rsid w:val="003A11EE"/>
    <w:rsid w:val="003A7D1C"/>
    <w:rsid w:val="0046164A"/>
    <w:rsid w:val="00462DCD"/>
    <w:rsid w:val="004D1162"/>
    <w:rsid w:val="004D28E8"/>
    <w:rsid w:val="004E4DD6"/>
    <w:rsid w:val="004F5E36"/>
    <w:rsid w:val="005119A5"/>
    <w:rsid w:val="00524EFC"/>
    <w:rsid w:val="005278B7"/>
    <w:rsid w:val="005346C8"/>
    <w:rsid w:val="00594E9F"/>
    <w:rsid w:val="005B0BF3"/>
    <w:rsid w:val="005B538E"/>
    <w:rsid w:val="005B61E6"/>
    <w:rsid w:val="005B625A"/>
    <w:rsid w:val="005C77E1"/>
    <w:rsid w:val="005D6A2F"/>
    <w:rsid w:val="005E1A82"/>
    <w:rsid w:val="005F0A28"/>
    <w:rsid w:val="005F0E5E"/>
    <w:rsid w:val="00620DEE"/>
    <w:rsid w:val="00620F56"/>
    <w:rsid w:val="00625639"/>
    <w:rsid w:val="0064184D"/>
    <w:rsid w:val="00660E3E"/>
    <w:rsid w:val="00662E74"/>
    <w:rsid w:val="006A58D2"/>
    <w:rsid w:val="006C5579"/>
    <w:rsid w:val="006F6511"/>
    <w:rsid w:val="00704BDF"/>
    <w:rsid w:val="00736B13"/>
    <w:rsid w:val="007447F3"/>
    <w:rsid w:val="007661C8"/>
    <w:rsid w:val="00777F17"/>
    <w:rsid w:val="007A2F73"/>
    <w:rsid w:val="007A60E3"/>
    <w:rsid w:val="007B6757"/>
    <w:rsid w:val="007D52CD"/>
    <w:rsid w:val="007E0120"/>
    <w:rsid w:val="00813288"/>
    <w:rsid w:val="008168FC"/>
    <w:rsid w:val="00835B32"/>
    <w:rsid w:val="008479A2"/>
    <w:rsid w:val="0087637F"/>
    <w:rsid w:val="008A0698"/>
    <w:rsid w:val="008A1512"/>
    <w:rsid w:val="008A422A"/>
    <w:rsid w:val="008A7D75"/>
    <w:rsid w:val="008B2C8C"/>
    <w:rsid w:val="008B3ECF"/>
    <w:rsid w:val="008D0BEB"/>
    <w:rsid w:val="008E1405"/>
    <w:rsid w:val="008E566E"/>
    <w:rsid w:val="00901EB6"/>
    <w:rsid w:val="00903F4C"/>
    <w:rsid w:val="009450CE"/>
    <w:rsid w:val="00946AE2"/>
    <w:rsid w:val="0095164B"/>
    <w:rsid w:val="00957B9D"/>
    <w:rsid w:val="00996483"/>
    <w:rsid w:val="009B4436"/>
    <w:rsid w:val="009E788A"/>
    <w:rsid w:val="009F21F8"/>
    <w:rsid w:val="00A0661B"/>
    <w:rsid w:val="00A1763D"/>
    <w:rsid w:val="00A17CEC"/>
    <w:rsid w:val="00A27EF0"/>
    <w:rsid w:val="00A40F45"/>
    <w:rsid w:val="00A5179A"/>
    <w:rsid w:val="00A51B9C"/>
    <w:rsid w:val="00A5401B"/>
    <w:rsid w:val="00A76EFC"/>
    <w:rsid w:val="00A9626B"/>
    <w:rsid w:val="00A97F29"/>
    <w:rsid w:val="00AB0964"/>
    <w:rsid w:val="00AC1934"/>
    <w:rsid w:val="00AD2409"/>
    <w:rsid w:val="00AE377D"/>
    <w:rsid w:val="00B61DBF"/>
    <w:rsid w:val="00B83978"/>
    <w:rsid w:val="00B8415B"/>
    <w:rsid w:val="00BC30C9"/>
    <w:rsid w:val="00BD225F"/>
    <w:rsid w:val="00BE3CD8"/>
    <w:rsid w:val="00BE3E58"/>
    <w:rsid w:val="00C01616"/>
    <w:rsid w:val="00C0162B"/>
    <w:rsid w:val="00C345B1"/>
    <w:rsid w:val="00C35C21"/>
    <w:rsid w:val="00C40142"/>
    <w:rsid w:val="00C43B7D"/>
    <w:rsid w:val="00C558B4"/>
    <w:rsid w:val="00C57182"/>
    <w:rsid w:val="00C655FD"/>
    <w:rsid w:val="00C867B1"/>
    <w:rsid w:val="00C94434"/>
    <w:rsid w:val="00CA1C95"/>
    <w:rsid w:val="00CA5A9C"/>
    <w:rsid w:val="00CD5FE2"/>
    <w:rsid w:val="00D02B4C"/>
    <w:rsid w:val="00D422E5"/>
    <w:rsid w:val="00D61EE9"/>
    <w:rsid w:val="00D65A99"/>
    <w:rsid w:val="00D84576"/>
    <w:rsid w:val="00D96CE4"/>
    <w:rsid w:val="00DD7B0A"/>
    <w:rsid w:val="00DE0019"/>
    <w:rsid w:val="00DE13D8"/>
    <w:rsid w:val="00DE264A"/>
    <w:rsid w:val="00E041E7"/>
    <w:rsid w:val="00E1062C"/>
    <w:rsid w:val="00E23CA1"/>
    <w:rsid w:val="00E409A8"/>
    <w:rsid w:val="00E7209D"/>
    <w:rsid w:val="00EA50E1"/>
    <w:rsid w:val="00EE0131"/>
    <w:rsid w:val="00EE4C8D"/>
    <w:rsid w:val="00F30C64"/>
    <w:rsid w:val="00F37554"/>
    <w:rsid w:val="00FB730C"/>
    <w:rsid w:val="00FC1070"/>
    <w:rsid w:val="00FC2695"/>
    <w:rsid w:val="00FC3E03"/>
    <w:rsid w:val="00FD063B"/>
    <w:rsid w:val="00FE6A2D"/>
    <w:rsid w:val="00FF1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80CD7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link w:val="ParagrafoelencoCarattere"/>
    <w:uiPriority w:val="34"/>
    <w:qFormat/>
    <w:locked/>
    <w:rsid w:val="00FD063B"/>
    <w:pPr>
      <w:ind w:left="720"/>
      <w:contextualSpacing/>
    </w:pPr>
  </w:style>
  <w:style w:type="character" w:customStyle="1" w:styleId="ParagrafoelencoCarattere">
    <w:name w:val="Paragrafo elenco Carattere"/>
    <w:basedOn w:val="Carpredefinitoparagrafo"/>
    <w:link w:val="Paragrafoelenco"/>
    <w:uiPriority w:val="34"/>
    <w:rsid w:val="002A6113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st">
    <w:name w:val="st"/>
    <w:basedOn w:val="Carpredefinitoparagrafo"/>
    <w:rsid w:val="000326CF"/>
  </w:style>
  <w:style w:type="character" w:styleId="Enfasicorsivo">
    <w:name w:val="Emphasis"/>
    <w:basedOn w:val="Carpredefinitoparagrafo"/>
    <w:uiPriority w:val="20"/>
    <w:qFormat/>
    <w:locked/>
    <w:rsid w:val="000326CF"/>
    <w:rPr>
      <w:i/>
      <w:iCs/>
    </w:rPr>
  </w:style>
  <w:style w:type="character" w:customStyle="1" w:styleId="tlid-translation">
    <w:name w:val="tlid-translation"/>
    <w:basedOn w:val="Carpredefinitoparagrafo"/>
    <w:rsid w:val="005B53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0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ichal\Documents\doktorat\grant\Grant%20-%20Nawozy\wyniki%20do%20artyku&#322;u\Badania%20nad%20dyfuzj&#261;%20granul\2.%20Piasek\D5%20-%20wilg.%2020%25%20-%20bia&#322;ko%20serwatkowe\Analiza%20stezeniowa%20bialka\Analiza%20stezeniowa%20bialka.xlsx" TargetMode="Externa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ichal\Documents\doktorat\grant\Grant%20-%20Nawozy\wyniki%20do%20artyku&#322;u\Badania%20nad%20dyfuzj&#261;%20granul\2.%20Piasek\D5%20-%20wilg.%2020%25%20-%20bia&#322;ko%20serwatkowe\Analiza%20stezeniowa%20bialka\Analiza%20stezeniowa%20bialk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64571782148187"/>
          <c:y val="0.16908723874104972"/>
          <c:w val="0.79759007396802672"/>
          <c:h val="0.63790011376056743"/>
        </c:manualLayout>
      </c:layout>
      <c:barChart>
        <c:barDir val="col"/>
        <c:grouping val="clustered"/>
        <c:varyColors val="0"/>
        <c:ser>
          <c:idx val="0"/>
          <c:order val="0"/>
          <c:tx>
            <c:v>1 h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3:$D$5</c:f>
              <c:numCache>
                <c:formatCode>0</c:formatCode>
                <c:ptCount val="3"/>
                <c:pt idx="0">
                  <c:v>4.2109699999999304</c:v>
                </c:pt>
                <c:pt idx="1">
                  <c:v>2.3957062000000144</c:v>
                </c:pt>
                <c:pt idx="2">
                  <c:v>0.397726999999971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86C-4755-BA1B-BEA03C3D5E3E}"/>
            </c:ext>
          </c:extLst>
        </c:ser>
        <c:ser>
          <c:idx val="1"/>
          <c:order val="1"/>
          <c:tx>
            <c:v>2h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6:$D$8</c:f>
              <c:numCache>
                <c:formatCode>0</c:formatCode>
                <c:ptCount val="3"/>
                <c:pt idx="0">
                  <c:v>155.89043999999996</c:v>
                </c:pt>
                <c:pt idx="1">
                  <c:v>5.8830687999999602</c:v>
                </c:pt>
                <c:pt idx="2">
                  <c:v>3.11744400000000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86C-4755-BA1B-BEA03C3D5E3E}"/>
            </c:ext>
          </c:extLst>
        </c:ser>
        <c:ser>
          <c:idx val="2"/>
          <c:order val="2"/>
          <c:tx>
            <c:v>24h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9:$D$11</c:f>
              <c:numCache>
                <c:formatCode>0</c:formatCode>
                <c:ptCount val="3"/>
                <c:pt idx="0">
                  <c:v>310.12993199999988</c:v>
                </c:pt>
                <c:pt idx="1">
                  <c:v>13.79874239999997</c:v>
                </c:pt>
                <c:pt idx="2">
                  <c:v>5.058617000000015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86C-4755-BA1B-BEA03C3D5E3E}"/>
            </c:ext>
          </c:extLst>
        </c:ser>
        <c:ser>
          <c:idx val="3"/>
          <c:order val="3"/>
          <c:tx>
            <c:v>48h</c:v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12:$D$14</c:f>
              <c:numCache>
                <c:formatCode>0</c:formatCode>
                <c:ptCount val="3"/>
                <c:pt idx="0">
                  <c:v>488.40661659999995</c:v>
                </c:pt>
                <c:pt idx="1">
                  <c:v>21.88057860000001</c:v>
                </c:pt>
                <c:pt idx="2">
                  <c:v>11.56287939999998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86C-4755-BA1B-BEA03C3D5E3E}"/>
            </c:ext>
          </c:extLst>
        </c:ser>
        <c:ser>
          <c:idx val="4"/>
          <c:order val="4"/>
          <c:tx>
            <c:v>72h</c:v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15:$D$17</c:f>
              <c:numCache>
                <c:formatCode>0</c:formatCode>
                <c:ptCount val="3"/>
                <c:pt idx="0">
                  <c:v>404.79083520000006</c:v>
                </c:pt>
                <c:pt idx="1">
                  <c:v>45.830553599999966</c:v>
                </c:pt>
                <c:pt idx="2">
                  <c:v>19.5601199999999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86C-4755-BA1B-BEA03C3D5E3E}"/>
            </c:ext>
          </c:extLst>
        </c:ser>
        <c:ser>
          <c:idx val="5"/>
          <c:order val="5"/>
          <c:tx>
            <c:v>120h</c:v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18:$D$20</c:f>
              <c:numCache>
                <c:formatCode>0</c:formatCode>
                <c:ptCount val="3"/>
                <c:pt idx="0">
                  <c:v>327.70923360000006</c:v>
                </c:pt>
                <c:pt idx="1">
                  <c:v>55.543535999999982</c:v>
                </c:pt>
                <c:pt idx="2">
                  <c:v>27.7671624000000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86C-4755-BA1B-BEA03C3D5E3E}"/>
            </c:ext>
          </c:extLst>
        </c:ser>
        <c:ser>
          <c:idx val="6"/>
          <c:order val="6"/>
          <c:tx>
            <c:v>168h</c:v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21:$D$23</c:f>
              <c:numCache>
                <c:formatCode>0</c:formatCode>
                <c:ptCount val="3"/>
                <c:pt idx="0">
                  <c:v>201.55103100000002</c:v>
                </c:pt>
                <c:pt idx="1">
                  <c:v>103.34443139999996</c:v>
                </c:pt>
                <c:pt idx="2">
                  <c:v>83.684983200000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86C-4755-BA1B-BEA03C3D5E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93183488"/>
        <c:axId val="271444800"/>
      </c:barChart>
      <c:catAx>
        <c:axId val="2931834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l-PL" sz="800"/>
                  <a:t>Distance [cm]</a:t>
                </a:r>
              </a:p>
            </c:rich>
          </c:tx>
          <c:layout>
            <c:manualLayout>
              <c:xMode val="edge"/>
              <c:yMode val="edge"/>
              <c:x val="0.41261096215053245"/>
              <c:y val="0.88051850282170818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271444800"/>
        <c:crosses val="autoZero"/>
        <c:auto val="1"/>
        <c:lblAlgn val="ctr"/>
        <c:lblOffset val="100"/>
        <c:noMultiLvlLbl val="0"/>
      </c:catAx>
      <c:valAx>
        <c:axId val="271444800"/>
        <c:scaling>
          <c:orientation val="minMax"/>
          <c:max val="6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l-PL" sz="800" baseline="0"/>
                  <a:t>x [mg of protein  L</a:t>
                </a:r>
                <a:r>
                  <a:rPr lang="pl-PL" sz="800" baseline="30000"/>
                  <a:t>-1</a:t>
                </a:r>
                <a:r>
                  <a:rPr lang="pl-PL" sz="800" baseline="0"/>
                  <a:t>  of matrix</a:t>
                </a:r>
                <a:endParaRPr lang="pl-PL" sz="800"/>
              </a:p>
            </c:rich>
          </c:tx>
          <c:layout>
            <c:manualLayout>
              <c:xMode val="edge"/>
              <c:yMode val="edge"/>
              <c:x val="4.8752573108638781E-3"/>
              <c:y val="0.1764250775471248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293183488"/>
        <c:crosses val="autoZero"/>
        <c:crossBetween val="between"/>
      </c:valAx>
      <c:spPr>
        <a:noFill/>
        <a:ln>
          <a:solidFill>
            <a:schemeClr val="tx1">
              <a:lumMod val="15000"/>
              <a:lumOff val="85000"/>
            </a:schemeClr>
          </a:solidFill>
        </a:ln>
        <a:effectLst/>
      </c:spPr>
    </c:plotArea>
    <c:legend>
      <c:legendPos val="t"/>
      <c:layout>
        <c:manualLayout>
          <c:xMode val="edge"/>
          <c:yMode val="edge"/>
          <c:x val="4.486369096004756E-2"/>
          <c:y val="1.559746603912472E-3"/>
          <c:w val="0.9"/>
          <c:h val="0.1238995455964480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t-IT"/>
    </a:p>
  </c:tx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64571782148187"/>
          <c:y val="0.16908723874104972"/>
          <c:w val="0.79759007396802672"/>
          <c:h val="0.63790011376056743"/>
        </c:manualLayout>
      </c:layout>
      <c:barChart>
        <c:barDir val="col"/>
        <c:grouping val="clustered"/>
        <c:varyColors val="0"/>
        <c:ser>
          <c:idx val="0"/>
          <c:order val="0"/>
          <c:tx>
            <c:v>1 h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3:$D$5</c:f>
              <c:numCache>
                <c:formatCode>0</c:formatCode>
                <c:ptCount val="3"/>
                <c:pt idx="0">
                  <c:v>4.2109699999999304</c:v>
                </c:pt>
                <c:pt idx="1">
                  <c:v>2.3957062000000144</c:v>
                </c:pt>
                <c:pt idx="2">
                  <c:v>0.397726999999971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86C-4755-BA1B-BEA03C3D5E3E}"/>
            </c:ext>
          </c:extLst>
        </c:ser>
        <c:ser>
          <c:idx val="1"/>
          <c:order val="1"/>
          <c:tx>
            <c:v>2h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6:$D$8</c:f>
              <c:numCache>
                <c:formatCode>0</c:formatCode>
                <c:ptCount val="3"/>
                <c:pt idx="0">
                  <c:v>155.89043999999996</c:v>
                </c:pt>
                <c:pt idx="1">
                  <c:v>5.8830687999999602</c:v>
                </c:pt>
                <c:pt idx="2">
                  <c:v>3.11744400000000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86C-4755-BA1B-BEA03C3D5E3E}"/>
            </c:ext>
          </c:extLst>
        </c:ser>
        <c:ser>
          <c:idx val="2"/>
          <c:order val="2"/>
          <c:tx>
            <c:v>24h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9:$D$11</c:f>
              <c:numCache>
                <c:formatCode>0</c:formatCode>
                <c:ptCount val="3"/>
                <c:pt idx="0">
                  <c:v>310.12993199999988</c:v>
                </c:pt>
                <c:pt idx="1">
                  <c:v>13.79874239999997</c:v>
                </c:pt>
                <c:pt idx="2">
                  <c:v>5.058617000000015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86C-4755-BA1B-BEA03C3D5E3E}"/>
            </c:ext>
          </c:extLst>
        </c:ser>
        <c:ser>
          <c:idx val="3"/>
          <c:order val="3"/>
          <c:tx>
            <c:v>48h</c:v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12:$D$14</c:f>
              <c:numCache>
                <c:formatCode>0</c:formatCode>
                <c:ptCount val="3"/>
                <c:pt idx="0">
                  <c:v>488.40661659999995</c:v>
                </c:pt>
                <c:pt idx="1">
                  <c:v>21.88057860000001</c:v>
                </c:pt>
                <c:pt idx="2">
                  <c:v>11.56287939999998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86C-4755-BA1B-BEA03C3D5E3E}"/>
            </c:ext>
          </c:extLst>
        </c:ser>
        <c:ser>
          <c:idx val="4"/>
          <c:order val="4"/>
          <c:tx>
            <c:v>72h</c:v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15:$D$17</c:f>
              <c:numCache>
                <c:formatCode>0</c:formatCode>
                <c:ptCount val="3"/>
                <c:pt idx="0">
                  <c:v>404.79083520000006</c:v>
                </c:pt>
                <c:pt idx="1">
                  <c:v>45.830553599999966</c:v>
                </c:pt>
                <c:pt idx="2">
                  <c:v>19.5601199999999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86C-4755-BA1B-BEA03C3D5E3E}"/>
            </c:ext>
          </c:extLst>
        </c:ser>
        <c:ser>
          <c:idx val="5"/>
          <c:order val="5"/>
          <c:tx>
            <c:v>120h</c:v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18:$D$20</c:f>
              <c:numCache>
                <c:formatCode>0</c:formatCode>
                <c:ptCount val="3"/>
                <c:pt idx="0">
                  <c:v>327.70923360000006</c:v>
                </c:pt>
                <c:pt idx="1">
                  <c:v>55.543535999999982</c:v>
                </c:pt>
                <c:pt idx="2">
                  <c:v>27.7671624000000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86C-4755-BA1B-BEA03C3D5E3E}"/>
            </c:ext>
          </c:extLst>
        </c:ser>
        <c:ser>
          <c:idx val="6"/>
          <c:order val="6"/>
          <c:tx>
            <c:v>168h</c:v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'[Analiza stezeniowa bialka.xlsx]Wykresy'!$C$3:$C$5</c:f>
              <c:numCache>
                <c:formatCode>General</c:formatCode>
                <c:ptCount val="3"/>
                <c:pt idx="0">
                  <c:v>1.5</c:v>
                </c:pt>
                <c:pt idx="1">
                  <c:v>3</c:v>
                </c:pt>
                <c:pt idx="2">
                  <c:v>4.5</c:v>
                </c:pt>
              </c:numCache>
            </c:numRef>
          </c:cat>
          <c:val>
            <c:numRef>
              <c:f>'[Analiza stezeniowa bialka.xlsx]Wykresy'!$D$21:$D$23</c:f>
              <c:numCache>
                <c:formatCode>0</c:formatCode>
                <c:ptCount val="3"/>
                <c:pt idx="0">
                  <c:v>201.55103100000002</c:v>
                </c:pt>
                <c:pt idx="1">
                  <c:v>103.34443139999996</c:v>
                </c:pt>
                <c:pt idx="2">
                  <c:v>83.684983200000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86C-4755-BA1B-BEA03C3D5E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93183488"/>
        <c:axId val="271444800"/>
      </c:barChart>
      <c:catAx>
        <c:axId val="2931834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l-PL" sz="800"/>
                  <a:t>Distance [cm]</a:t>
                </a:r>
              </a:p>
            </c:rich>
          </c:tx>
          <c:layout>
            <c:manualLayout>
              <c:xMode val="edge"/>
              <c:yMode val="edge"/>
              <c:x val="0.41261096215053245"/>
              <c:y val="0.88051850282170818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271444800"/>
        <c:crosses val="autoZero"/>
        <c:auto val="1"/>
        <c:lblAlgn val="ctr"/>
        <c:lblOffset val="100"/>
        <c:noMultiLvlLbl val="0"/>
      </c:catAx>
      <c:valAx>
        <c:axId val="271444800"/>
        <c:scaling>
          <c:orientation val="minMax"/>
          <c:max val="6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l-PL" sz="800" baseline="0"/>
                  <a:t>x [mg of protein  L</a:t>
                </a:r>
                <a:r>
                  <a:rPr lang="pl-PL" sz="800" baseline="30000"/>
                  <a:t>-1</a:t>
                </a:r>
                <a:r>
                  <a:rPr lang="pl-PL" sz="800" baseline="0"/>
                  <a:t>  of matrix</a:t>
                </a:r>
                <a:endParaRPr lang="pl-PL" sz="800"/>
              </a:p>
            </c:rich>
          </c:tx>
          <c:layout>
            <c:manualLayout>
              <c:xMode val="edge"/>
              <c:yMode val="edge"/>
              <c:x val="4.8752573108638781E-3"/>
              <c:y val="0.1764250775471248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293183488"/>
        <c:crosses val="autoZero"/>
        <c:crossBetween val="between"/>
      </c:valAx>
      <c:spPr>
        <a:noFill/>
        <a:ln>
          <a:solidFill>
            <a:schemeClr val="tx1">
              <a:lumMod val="15000"/>
              <a:lumOff val="85000"/>
            </a:schemeClr>
          </a:solidFill>
        </a:ln>
        <a:effectLst/>
      </c:spPr>
    </c:plotArea>
    <c:legend>
      <c:legendPos val="t"/>
      <c:layout>
        <c:manualLayout>
          <c:xMode val="edge"/>
          <c:yMode val="edge"/>
          <c:x val="4.486369096004756E-2"/>
          <c:y val="1.559746603912472E-3"/>
          <c:w val="0.9"/>
          <c:h val="0.1238995455964480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37F81A-5D2D-441E-9A69-20DAB60BD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</Pages>
  <Words>813</Words>
  <Characters>4636</Characters>
  <Application>Microsoft Office Word</Application>
  <DocSecurity>0</DocSecurity>
  <Lines>38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Sauro Pierucci</cp:lastModifiedBy>
  <cp:revision>11</cp:revision>
  <cp:lastPrinted>2015-05-12T18:31:00Z</cp:lastPrinted>
  <dcterms:created xsi:type="dcterms:W3CDTF">2019-01-07T15:39:00Z</dcterms:created>
  <dcterms:modified xsi:type="dcterms:W3CDTF">2019-08-23T07:18:00Z</dcterms:modified>
</cp:coreProperties>
</file>